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F469A0" w14:textId="14A294F3" w:rsidR="00CA7A4F" w:rsidRDefault="00A91594" w:rsidP="00126758">
      <w:pPr>
        <w:spacing w:after="29" w:line="259" w:lineRule="auto"/>
        <w:ind w:left="129" w:firstLine="0"/>
        <w:jc w:val="center"/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0" wp14:anchorId="1DE336BF" wp14:editId="30B7FBCE">
            <wp:simplePos x="0" y="0"/>
            <wp:positionH relativeFrom="column">
              <wp:posOffset>82232</wp:posOffset>
            </wp:positionH>
            <wp:positionV relativeFrom="paragraph">
              <wp:posOffset>7284</wp:posOffset>
            </wp:positionV>
            <wp:extent cx="1026795" cy="1106157"/>
            <wp:effectExtent l="0" t="0" r="0" b="0"/>
            <wp:wrapSquare wrapText="bothSides"/>
            <wp:docPr id="1168" name="Picture 11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" name="Picture 116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26795" cy="11061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2"/>
        </w:rPr>
        <w:t>UNIVERSITY OF HOME ECONOMICS LAHORE</w:t>
      </w:r>
    </w:p>
    <w:p w14:paraId="4885148A" w14:textId="71318AB1" w:rsidR="00CA7A4F" w:rsidRPr="00126758" w:rsidRDefault="00A91594" w:rsidP="00126758">
      <w:pPr>
        <w:spacing w:after="0" w:line="259" w:lineRule="auto"/>
        <w:ind w:left="415"/>
        <w:jc w:val="center"/>
        <w:rPr>
          <w:sz w:val="30"/>
          <w:szCs w:val="30"/>
        </w:rPr>
      </w:pPr>
      <w:r w:rsidRPr="00126758">
        <w:rPr>
          <w:b/>
          <w:sz w:val="40"/>
          <w:szCs w:val="30"/>
        </w:rPr>
        <w:t xml:space="preserve">Admission Form </w:t>
      </w:r>
      <w:r w:rsidRPr="00126758">
        <w:rPr>
          <w:b/>
          <w:sz w:val="36"/>
          <w:szCs w:val="30"/>
        </w:rPr>
        <w:t>(Session 2023-2027)</w:t>
      </w:r>
    </w:p>
    <w:p w14:paraId="3471BDE3" w14:textId="77777777" w:rsidR="00CA7A4F" w:rsidRPr="00126758" w:rsidRDefault="00A91594">
      <w:pPr>
        <w:pStyle w:val="Heading1"/>
        <w:spacing w:after="580" w:line="265" w:lineRule="auto"/>
        <w:ind w:left="139" w:right="0"/>
        <w:rPr>
          <w:sz w:val="36"/>
          <w:szCs w:val="30"/>
        </w:rPr>
      </w:pPr>
      <w:r w:rsidRPr="00126758">
        <w:rPr>
          <w:sz w:val="36"/>
          <w:szCs w:val="30"/>
          <w:u w:val="none"/>
        </w:rPr>
        <w:t>BS Degree Program (FALL 2023)</w:t>
      </w:r>
      <w:r w:rsidRPr="00126758">
        <w:rPr>
          <w:sz w:val="32"/>
          <w:szCs w:val="30"/>
          <w:u w:val="none"/>
        </w:rPr>
        <w:t xml:space="preserve"> </w:t>
      </w:r>
      <w:r w:rsidRPr="00126758">
        <w:rPr>
          <w:sz w:val="36"/>
          <w:szCs w:val="30"/>
          <w:u w:val="none"/>
        </w:rPr>
        <w:t xml:space="preserve"> </w:t>
      </w:r>
    </w:p>
    <w:p w14:paraId="0A8E7972" w14:textId="77777777" w:rsidR="00CA7A4F" w:rsidRDefault="00A91594">
      <w:pPr>
        <w:spacing w:after="0" w:line="259" w:lineRule="auto"/>
        <w:ind w:left="15" w:firstLine="0"/>
        <w:jc w:val="left"/>
      </w:pPr>
      <w:r>
        <w:rPr>
          <w:b/>
          <w:sz w:val="29"/>
        </w:rPr>
        <w:t xml:space="preserve"> </w:t>
      </w:r>
      <w:r>
        <w:t xml:space="preserve"> </w:t>
      </w:r>
    </w:p>
    <w:p w14:paraId="16D5C4F0" w14:textId="77777777" w:rsidR="00CA7A4F" w:rsidRDefault="00A91594">
      <w:pPr>
        <w:spacing w:after="112" w:line="259" w:lineRule="auto"/>
        <w:ind w:left="15" w:right="7144" w:firstLine="0"/>
        <w:jc w:val="left"/>
      </w:pPr>
      <w:r>
        <w:rPr>
          <w:b/>
          <w:sz w:val="24"/>
        </w:rPr>
        <w:t xml:space="preserve"> </w:t>
      </w:r>
      <w:r>
        <w:t xml:space="preserve"> </w:t>
      </w:r>
    </w:p>
    <w:tbl>
      <w:tblPr>
        <w:tblStyle w:val="TableGrid"/>
        <w:tblpPr w:vertAnchor="text" w:tblpX="8396" w:tblpY="901"/>
        <w:tblOverlap w:val="never"/>
        <w:tblW w:w="1721" w:type="dxa"/>
        <w:tblInd w:w="0" w:type="dxa"/>
        <w:tblCellMar>
          <w:top w:w="22" w:type="dxa"/>
          <w:left w:w="8" w:type="dxa"/>
          <w:right w:w="115" w:type="dxa"/>
        </w:tblCellMar>
        <w:tblLook w:val="04A0" w:firstRow="1" w:lastRow="0" w:firstColumn="1" w:lastColumn="0" w:noHBand="0" w:noVBand="1"/>
      </w:tblPr>
      <w:tblGrid>
        <w:gridCol w:w="1721"/>
      </w:tblGrid>
      <w:tr w:rsidR="00CA7A4F" w14:paraId="0334C24B" w14:textId="77777777">
        <w:trPr>
          <w:trHeight w:val="1991"/>
        </w:trPr>
        <w:tc>
          <w:tcPr>
            <w:tcW w:w="17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0D958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b/>
                <w:sz w:val="24"/>
              </w:rPr>
              <w:t xml:space="preserve"> </w:t>
            </w:r>
            <w:r>
              <w:t xml:space="preserve"> </w:t>
            </w:r>
          </w:p>
          <w:p w14:paraId="2FCEDA9D" w14:textId="77777777" w:rsidR="00CA7A4F" w:rsidRDefault="00A91594">
            <w:pPr>
              <w:spacing w:after="127" w:line="259" w:lineRule="auto"/>
              <w:ind w:left="0" w:firstLine="0"/>
              <w:jc w:val="left"/>
            </w:pPr>
            <w:r>
              <w:rPr>
                <w:b/>
                <w:sz w:val="24"/>
              </w:rPr>
              <w:t xml:space="preserve"> </w:t>
            </w:r>
            <w:r>
              <w:t xml:space="preserve"> </w:t>
            </w:r>
          </w:p>
          <w:p w14:paraId="2DA5841D" w14:textId="77777777" w:rsidR="00CA7A4F" w:rsidRDefault="00A91594">
            <w:pPr>
              <w:spacing w:after="0" w:line="235" w:lineRule="auto"/>
              <w:ind w:left="650" w:hanging="540"/>
              <w:jc w:val="left"/>
            </w:pPr>
            <w:r>
              <w:t xml:space="preserve">Affix a passport size  </w:t>
            </w:r>
          </w:p>
          <w:p w14:paraId="41CA2686" w14:textId="77777777" w:rsidR="00CA7A4F" w:rsidRDefault="00A91594">
            <w:pPr>
              <w:spacing w:after="0" w:line="259" w:lineRule="auto"/>
              <w:ind w:left="112" w:firstLine="0"/>
              <w:jc w:val="center"/>
            </w:pPr>
            <w:r>
              <w:t xml:space="preserve">Photo  </w:t>
            </w:r>
          </w:p>
        </w:tc>
      </w:tr>
    </w:tbl>
    <w:tbl>
      <w:tblPr>
        <w:tblStyle w:val="TableGrid"/>
        <w:tblpPr w:vertAnchor="text" w:tblpX="25" w:tblpY="1899"/>
        <w:tblOverlap w:val="never"/>
        <w:tblW w:w="2786" w:type="dxa"/>
        <w:tblInd w:w="0" w:type="dxa"/>
        <w:tblCellMar>
          <w:top w:w="14" w:type="dxa"/>
          <w:left w:w="110" w:type="dxa"/>
          <w:right w:w="115" w:type="dxa"/>
        </w:tblCellMar>
        <w:tblLook w:val="04A0" w:firstRow="1" w:lastRow="0" w:firstColumn="1" w:lastColumn="0" w:noHBand="0" w:noVBand="1"/>
      </w:tblPr>
      <w:tblGrid>
        <w:gridCol w:w="2786"/>
      </w:tblGrid>
      <w:tr w:rsidR="00CA7A4F" w14:paraId="34D39BE2" w14:textId="77777777">
        <w:trPr>
          <w:trHeight w:val="235"/>
        </w:trPr>
        <w:tc>
          <w:tcPr>
            <w:tcW w:w="2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E6208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18"/>
              </w:rPr>
              <w:t xml:space="preserve">FOR OFFICE USE ONLY </w:t>
            </w:r>
            <w:r>
              <w:t xml:space="preserve"> </w:t>
            </w:r>
          </w:p>
        </w:tc>
      </w:tr>
      <w:tr w:rsidR="00CA7A4F" w14:paraId="432EF9FD" w14:textId="77777777">
        <w:trPr>
          <w:trHeight w:val="845"/>
        </w:trPr>
        <w:tc>
          <w:tcPr>
            <w:tcW w:w="2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008D1" w14:textId="77777777" w:rsidR="00CA7A4F" w:rsidRDefault="00A91594">
            <w:pPr>
              <w:spacing w:after="0" w:line="259" w:lineRule="auto"/>
              <w:ind w:left="0" w:right="55" w:firstLine="0"/>
              <w:jc w:val="left"/>
            </w:pPr>
            <w:r>
              <w:rPr>
                <w:sz w:val="18"/>
              </w:rPr>
              <w:t xml:space="preserve">Form No  </w:t>
            </w:r>
            <w:r>
              <w:rPr>
                <w:rFonts w:ascii="Calibri" w:eastAsia="Calibri" w:hAnsi="Calibri" w:cs="Calibri"/>
                <w:noProof/>
                <w:lang w:val="en-US" w:eastAsia="en-US"/>
              </w:rPr>
              <mc:AlternateContent>
                <mc:Choice Requires="wpg">
                  <w:drawing>
                    <wp:inline distT="0" distB="0" distL="0" distR="0" wp14:anchorId="1D43CD14" wp14:editId="4D1F376E">
                      <wp:extent cx="654050" cy="8509"/>
                      <wp:effectExtent l="0" t="0" r="0" b="0"/>
                      <wp:docPr id="12769" name="Group 1276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4050" cy="8509"/>
                                <a:chOff x="0" y="0"/>
                                <a:chExt cx="654050" cy="8509"/>
                              </a:xfrm>
                            </wpg:grpSpPr>
                            <wps:wsp>
                              <wps:cNvPr id="16183" name="Shape 16183"/>
                              <wps:cNvSpPr/>
                              <wps:spPr>
                                <a:xfrm>
                                  <a:off x="0" y="0"/>
                                  <a:ext cx="654050" cy="91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54050" h="9144">
                                      <a:moveTo>
                                        <a:pt x="0" y="0"/>
                                      </a:moveTo>
                                      <a:lnTo>
                                        <a:pt x="654050" y="0"/>
                                      </a:lnTo>
                                      <a:lnTo>
                                        <a:pt x="654050" y="9144"/>
                                      </a:lnTo>
                                      <a:lnTo>
                                        <a:pt x="0" y="914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Group 12769" style="width:51.5pt;height:0.669983pt;mso-position-horizontal-relative:char;mso-position-vertical-relative:line" coordsize="6540,85">
                      <v:shape id="Shape 16184" style="position:absolute;width:6540;height:91;left:0;top:0;" coordsize="654050,9144" path="m0,0l654050,0l654050,9144l0,9144l0,0">
                        <v:stroke weight="0pt" endcap="flat" joinstyle="miter" miterlimit="10" on="false" color="#000000" opacity="0"/>
                        <v:fill on="true" color="#000000"/>
                      </v:shape>
                    </v:group>
                  </w:pict>
                </mc:Fallback>
              </mc:AlternateContent>
            </w:r>
            <w:r>
              <w:rPr>
                <w:sz w:val="18"/>
              </w:rPr>
              <w:t xml:space="preserve">  Date of Receipt   </w:t>
            </w:r>
            <w:r>
              <w:rPr>
                <w:sz w:val="18"/>
                <w:u w:val="single" w:color="000000"/>
              </w:rPr>
              <w:t xml:space="preserve">   </w:t>
            </w:r>
            <w:r>
              <w:rPr>
                <w:sz w:val="18"/>
              </w:rPr>
              <w:t xml:space="preserve"> Diary No.      </w:t>
            </w:r>
            <w:r>
              <w:t xml:space="preserve"> </w:t>
            </w:r>
          </w:p>
        </w:tc>
      </w:tr>
    </w:tbl>
    <w:p w14:paraId="7C39445C" w14:textId="77777777" w:rsidR="00CA7A4F" w:rsidRDefault="00A91594">
      <w:pPr>
        <w:spacing w:after="0" w:line="259" w:lineRule="auto"/>
        <w:ind w:left="-5" w:right="7144"/>
        <w:jc w:val="left"/>
      </w:pPr>
      <w:r>
        <w:rPr>
          <w:rFonts w:ascii="Calibri" w:eastAsia="Calibri" w:hAnsi="Calibri" w:cs="Calibri"/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19E5585" wp14:editId="7243B1FF">
                <wp:simplePos x="0" y="0"/>
                <wp:positionH relativeFrom="column">
                  <wp:posOffset>1685608</wp:posOffset>
                </wp:positionH>
                <wp:positionV relativeFrom="paragraph">
                  <wp:posOffset>-123653</wp:posOffset>
                </wp:positionV>
                <wp:extent cx="273050" cy="1116964"/>
                <wp:effectExtent l="0" t="0" r="0" b="0"/>
                <wp:wrapSquare wrapText="bothSides"/>
                <wp:docPr id="12786" name="Group 127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3050" cy="1116964"/>
                          <a:chOff x="0" y="0"/>
                          <a:chExt cx="273050" cy="1116964"/>
                        </a:xfrm>
                      </wpg:grpSpPr>
                      <wps:wsp>
                        <wps:cNvPr id="1169" name="Shape 1169"/>
                        <wps:cNvSpPr/>
                        <wps:spPr>
                          <a:xfrm>
                            <a:off x="0" y="0"/>
                            <a:ext cx="266700" cy="247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6700" h="247650">
                                <a:moveTo>
                                  <a:pt x="0" y="247650"/>
                                </a:moveTo>
                                <a:lnTo>
                                  <a:pt x="266700" y="247650"/>
                                </a:lnTo>
                                <a:lnTo>
                                  <a:pt x="266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0" name="Shape 1170"/>
                        <wps:cNvSpPr/>
                        <wps:spPr>
                          <a:xfrm>
                            <a:off x="0" y="425450"/>
                            <a:ext cx="266700" cy="247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6700" h="247650">
                                <a:moveTo>
                                  <a:pt x="0" y="247650"/>
                                </a:moveTo>
                                <a:lnTo>
                                  <a:pt x="266700" y="247650"/>
                                </a:lnTo>
                                <a:lnTo>
                                  <a:pt x="266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1" name="Shape 1171"/>
                        <wps:cNvSpPr/>
                        <wps:spPr>
                          <a:xfrm>
                            <a:off x="6350" y="869314"/>
                            <a:ext cx="266700" cy="247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6700" h="247650">
                                <a:moveTo>
                                  <a:pt x="0" y="247650"/>
                                </a:moveTo>
                                <a:lnTo>
                                  <a:pt x="266700" y="247650"/>
                                </a:lnTo>
                                <a:lnTo>
                                  <a:pt x="266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12786" style="width:21.5pt;height:87.95pt;position:absolute;mso-position-horizontal-relative:text;mso-position-horizontal:absolute;margin-left:132.725pt;mso-position-vertical-relative:text;margin-top:-9.73653pt;" coordsize="2730,11169">
                <v:shape id="Shape 1169" style="position:absolute;width:2667;height:2476;left:0;top:0;" coordsize="266700,247650" path="m0,247650l266700,247650l266700,0l0,0x">
                  <v:stroke weight="0.5pt" endcap="flat" joinstyle="round" on="true" color="#000000"/>
                  <v:fill on="false" color="#000000" opacity="0"/>
                </v:shape>
                <v:shape id="Shape 1170" style="position:absolute;width:2667;height:2476;left:0;top:4254;" coordsize="266700,247650" path="m0,247650l266700,247650l266700,0l0,0x">
                  <v:stroke weight="0.5pt" endcap="flat" joinstyle="round" on="true" color="#000000"/>
                  <v:fill on="false" color="#000000" opacity="0"/>
                </v:shape>
                <v:shape id="Shape 1171" style="position:absolute;width:2667;height:2476;left:63;top:8693;" coordsize="266700,247650" path="m0,247650l266700,247650l266700,0l0,0x">
                  <v:stroke weight="0.5pt" endcap="flat" joinstyle="round" on="true" color="#000000"/>
                  <v:fill on="false" color="#000000" opacity="0"/>
                </v:shape>
                <w10:wrap type="square"/>
              </v:group>
            </w:pict>
          </mc:Fallback>
        </mc:AlternateContent>
      </w:r>
      <w:r>
        <w:rPr>
          <w:b/>
          <w:sz w:val="24"/>
          <w:u w:val="single" w:color="000000"/>
        </w:rPr>
        <w:t>OPEN MERIT</w:t>
      </w:r>
      <w:r>
        <w:rPr>
          <w:b/>
          <w:sz w:val="24"/>
        </w:rPr>
        <w:t xml:space="preserve">  </w:t>
      </w:r>
      <w:r>
        <w:t xml:space="preserve"> </w:t>
      </w:r>
    </w:p>
    <w:p w14:paraId="3C007B60" w14:textId="77777777" w:rsidR="00CA7A4F" w:rsidRDefault="00A91594">
      <w:pPr>
        <w:spacing w:after="0" w:line="259" w:lineRule="auto"/>
        <w:ind w:left="15" w:right="7144" w:firstLine="0"/>
        <w:jc w:val="left"/>
      </w:pPr>
      <w:r>
        <w:rPr>
          <w:b/>
          <w:sz w:val="24"/>
        </w:rPr>
        <w:t xml:space="preserve">   </w:t>
      </w:r>
      <w:r>
        <w:t xml:space="preserve"> </w:t>
      </w:r>
    </w:p>
    <w:p w14:paraId="7989F8C0" w14:textId="77777777" w:rsidR="00CA7A4F" w:rsidRDefault="00A91594">
      <w:pPr>
        <w:spacing w:after="0" w:line="259" w:lineRule="auto"/>
        <w:ind w:left="-5" w:right="7144"/>
        <w:jc w:val="left"/>
      </w:pPr>
      <w:r>
        <w:rPr>
          <w:b/>
          <w:sz w:val="24"/>
          <w:u w:val="single" w:color="000000"/>
        </w:rPr>
        <w:t>RESERVED SEAT</w:t>
      </w:r>
      <w:r>
        <w:rPr>
          <w:b/>
          <w:sz w:val="24"/>
        </w:rPr>
        <w:t xml:space="preserve"> </w:t>
      </w:r>
      <w:r>
        <w:t xml:space="preserve"> </w:t>
      </w:r>
    </w:p>
    <w:p w14:paraId="3D18C6A6" w14:textId="77777777" w:rsidR="00CA7A4F" w:rsidRDefault="00A91594">
      <w:pPr>
        <w:spacing w:after="3" w:line="259" w:lineRule="auto"/>
        <w:ind w:left="15" w:right="111" w:firstLine="0"/>
        <w:jc w:val="left"/>
      </w:pPr>
      <w:r>
        <w:rPr>
          <w:b/>
          <w:sz w:val="24"/>
        </w:rPr>
        <w:t xml:space="preserve"> </w:t>
      </w:r>
      <w:r>
        <w:t xml:space="preserve"> </w:t>
      </w:r>
    </w:p>
    <w:p w14:paraId="7A89B388" w14:textId="77777777" w:rsidR="00CA7A4F" w:rsidRDefault="00A91594">
      <w:pPr>
        <w:spacing w:after="0" w:line="259" w:lineRule="auto"/>
        <w:ind w:left="-5" w:right="7144"/>
        <w:jc w:val="left"/>
      </w:pPr>
      <w:r>
        <w:rPr>
          <w:b/>
          <w:sz w:val="24"/>
          <w:u w:val="single" w:color="000000"/>
        </w:rPr>
        <w:t>SELF SUPPORT</w:t>
      </w:r>
      <w:r>
        <w:rPr>
          <w:b/>
          <w:sz w:val="24"/>
        </w:rPr>
        <w:t xml:space="preserve"> </w:t>
      </w:r>
      <w:r>
        <w:t xml:space="preserve"> </w:t>
      </w:r>
    </w:p>
    <w:p w14:paraId="0FB95176" w14:textId="77777777" w:rsidR="00CA7A4F" w:rsidRDefault="00A91594">
      <w:pPr>
        <w:spacing w:after="38" w:line="259" w:lineRule="auto"/>
        <w:ind w:left="15" w:right="111" w:firstLine="0"/>
        <w:jc w:val="left"/>
      </w:pPr>
      <w:r>
        <w:rPr>
          <w:b/>
          <w:sz w:val="24"/>
        </w:rPr>
        <w:t xml:space="preserve"> </w:t>
      </w:r>
      <w:r>
        <w:rPr>
          <w:b/>
          <w:sz w:val="20"/>
        </w:rPr>
        <w:t xml:space="preserve"> </w:t>
      </w:r>
      <w:r>
        <w:rPr>
          <w:b/>
          <w:sz w:val="26"/>
        </w:rPr>
        <w:t xml:space="preserve"> </w:t>
      </w:r>
      <w:r>
        <w:t xml:space="preserve"> </w:t>
      </w:r>
    </w:p>
    <w:p w14:paraId="5376C274" w14:textId="77777777" w:rsidR="00CA7A4F" w:rsidRDefault="00A91594">
      <w:pPr>
        <w:spacing w:after="266" w:line="259" w:lineRule="auto"/>
        <w:ind w:left="25" w:right="111" w:firstLine="0"/>
        <w:jc w:val="left"/>
      </w:pPr>
      <w:r>
        <w:rPr>
          <w:b/>
          <w:sz w:val="14"/>
        </w:rPr>
        <w:t xml:space="preserve"> </w:t>
      </w:r>
      <w:r>
        <w:t xml:space="preserve"> </w:t>
      </w:r>
    </w:p>
    <w:p w14:paraId="0E0ECAE3" w14:textId="77777777" w:rsidR="00CA7A4F" w:rsidRDefault="00A91594">
      <w:pPr>
        <w:pStyle w:val="Heading1"/>
      </w:pPr>
      <w:r>
        <w:t>TO BE FILLED BY APPLICANT</w:t>
      </w:r>
      <w:r>
        <w:rPr>
          <w:u w:val="none"/>
        </w:rPr>
        <w:t xml:space="preserve">  </w:t>
      </w:r>
    </w:p>
    <w:p w14:paraId="688A2BC5" w14:textId="77777777" w:rsidR="00CA7A4F" w:rsidRDefault="00A91594">
      <w:pPr>
        <w:spacing w:after="0" w:line="259" w:lineRule="auto"/>
        <w:ind w:left="25" w:right="111" w:firstLine="0"/>
        <w:jc w:val="left"/>
      </w:pPr>
      <w:r>
        <w:rPr>
          <w:b/>
          <w:sz w:val="28"/>
        </w:rPr>
        <w:t xml:space="preserve"> </w:t>
      </w:r>
      <w:r>
        <w:t xml:space="preserve"> </w:t>
      </w:r>
    </w:p>
    <w:p w14:paraId="17BE2572" w14:textId="77777777" w:rsidR="00CA7A4F" w:rsidRDefault="00CA7A4F" w:rsidP="00A0666E">
      <w:pPr>
        <w:spacing w:after="57" w:line="254" w:lineRule="auto"/>
        <w:jc w:val="left"/>
      </w:pPr>
    </w:p>
    <w:p w14:paraId="74AF4A12" w14:textId="5F48A7EE" w:rsidR="00CA7A4F" w:rsidRPr="00637A6A" w:rsidRDefault="005A0D49">
      <w:pPr>
        <w:spacing w:after="45" w:line="259" w:lineRule="auto"/>
        <w:ind w:left="15" w:firstLine="0"/>
        <w:jc w:val="left"/>
        <w:rPr>
          <w:b/>
          <w:color w:val="FF0000"/>
          <w:szCs w:val="20"/>
        </w:rPr>
      </w:pPr>
      <w:r w:rsidRPr="00637A6A">
        <w:rPr>
          <w:b/>
          <w:color w:val="FF0000"/>
          <w:szCs w:val="20"/>
        </w:rPr>
        <w:t>NOTE: CANDIDATES ARE REQU</w:t>
      </w:r>
      <w:r w:rsidR="00637A6A">
        <w:rPr>
          <w:b/>
          <w:color w:val="FF0000"/>
          <w:szCs w:val="20"/>
        </w:rPr>
        <w:t>ESTED</w:t>
      </w:r>
      <w:r w:rsidRPr="00637A6A">
        <w:rPr>
          <w:b/>
          <w:color w:val="FF0000"/>
          <w:szCs w:val="20"/>
        </w:rPr>
        <w:t xml:space="preserve"> TO SUBMIT SEPARATE FORM FOR EACH PROGRAM</w:t>
      </w:r>
    </w:p>
    <w:p w14:paraId="3AAAA400" w14:textId="77777777" w:rsidR="005A0D49" w:rsidRDefault="005A0D49">
      <w:pPr>
        <w:spacing w:after="45" w:line="259" w:lineRule="auto"/>
        <w:ind w:left="15" w:firstLine="0"/>
        <w:jc w:val="left"/>
      </w:pPr>
    </w:p>
    <w:p w14:paraId="367CC732" w14:textId="6A2D3620" w:rsidR="00126758" w:rsidRDefault="00126758">
      <w:pPr>
        <w:spacing w:after="97" w:line="259" w:lineRule="auto"/>
        <w:ind w:left="15" w:firstLine="0"/>
        <w:jc w:val="left"/>
        <w:rPr>
          <w:b/>
          <w:sz w:val="24"/>
        </w:rPr>
      </w:pPr>
      <w:r>
        <w:rPr>
          <w:b/>
          <w:sz w:val="24"/>
        </w:rPr>
        <w:t>APPLIED FOR SUBJECT AND PROGRAM:</w:t>
      </w:r>
    </w:p>
    <w:p w14:paraId="03B99592" w14:textId="40ED8C69" w:rsidR="00CA7A4F" w:rsidRDefault="00A91594">
      <w:pPr>
        <w:spacing w:after="97" w:line="259" w:lineRule="auto"/>
        <w:ind w:left="15" w:firstLine="0"/>
        <w:jc w:val="left"/>
      </w:pPr>
      <w:r>
        <w:rPr>
          <w:b/>
          <w:sz w:val="24"/>
        </w:rPr>
        <w:t xml:space="preserve"> </w:t>
      </w:r>
      <w:r>
        <w:t xml:space="preserve"> </w:t>
      </w:r>
    </w:p>
    <w:p w14:paraId="2341AB80" w14:textId="6B834232" w:rsidR="00CA7A4F" w:rsidRDefault="00126758">
      <w:pPr>
        <w:spacing w:before="244" w:after="57" w:line="254" w:lineRule="auto"/>
        <w:ind w:left="-5" w:firstLine="5"/>
        <w:jc w:val="left"/>
      </w:pPr>
      <w:r>
        <w:rPr>
          <w:b/>
          <w:sz w:val="24"/>
        </w:rPr>
        <w:t xml:space="preserve">APPLIED FOR RESERVED SEAT: </w:t>
      </w:r>
      <w:r>
        <w:t xml:space="preserve"> </w:t>
      </w:r>
    </w:p>
    <w:p w14:paraId="7057445A" w14:textId="77777777" w:rsidR="00CA7A4F" w:rsidRDefault="00A91594">
      <w:pPr>
        <w:spacing w:after="0" w:line="259" w:lineRule="auto"/>
        <w:ind w:left="15" w:firstLine="0"/>
        <w:jc w:val="left"/>
      </w:pPr>
      <w:r>
        <w:rPr>
          <w:b/>
          <w:sz w:val="27"/>
        </w:rPr>
        <w:t xml:space="preserve"> </w:t>
      </w:r>
      <w:r>
        <w:t xml:space="preserve"> </w:t>
      </w:r>
    </w:p>
    <w:tbl>
      <w:tblPr>
        <w:tblStyle w:val="TableGrid"/>
        <w:tblW w:w="9889" w:type="dxa"/>
        <w:tblInd w:w="-5" w:type="dxa"/>
        <w:tblCellMar>
          <w:top w:w="20" w:type="dxa"/>
        </w:tblCellMar>
        <w:tblLook w:val="04A0" w:firstRow="1" w:lastRow="0" w:firstColumn="1" w:lastColumn="0" w:noHBand="0" w:noVBand="1"/>
      </w:tblPr>
      <w:tblGrid>
        <w:gridCol w:w="2241"/>
        <w:gridCol w:w="3006"/>
        <w:gridCol w:w="2256"/>
        <w:gridCol w:w="2386"/>
      </w:tblGrid>
      <w:tr w:rsidR="00CA7A4F" w14:paraId="5B484E16" w14:textId="77777777" w:rsidTr="00126758">
        <w:trPr>
          <w:trHeight w:val="730"/>
        </w:trPr>
        <w:tc>
          <w:tcPr>
            <w:tcW w:w="2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61FAA" w14:textId="77777777" w:rsidR="00CA7A4F" w:rsidRDefault="00A91594">
            <w:pPr>
              <w:tabs>
                <w:tab w:val="center" w:pos="813"/>
                <w:tab w:val="right" w:pos="2241"/>
              </w:tabs>
              <w:spacing w:after="1" w:line="259" w:lineRule="auto"/>
              <w:ind w:left="0" w:right="-1" w:firstLine="0"/>
              <w:jc w:val="left"/>
            </w:pPr>
            <w:r>
              <w:rPr>
                <w:rFonts w:ascii="Calibri" w:eastAsia="Calibri" w:hAnsi="Calibri" w:cs="Calibri"/>
              </w:rPr>
              <w:tab/>
            </w:r>
            <w:r>
              <w:t xml:space="preserve">Kinship </w:t>
            </w:r>
            <w:r>
              <w:tab/>
              <w:t>(UHE)</w:t>
            </w:r>
          </w:p>
          <w:p w14:paraId="3D59970C" w14:textId="77777777" w:rsidR="00CA7A4F" w:rsidRDefault="00A91594">
            <w:pPr>
              <w:spacing w:after="0" w:line="259" w:lineRule="auto"/>
              <w:ind w:left="43" w:firstLine="0"/>
              <w:jc w:val="center"/>
            </w:pPr>
            <w:r>
              <w:t xml:space="preserve">Teaching Staff  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47C7B" w14:textId="77777777" w:rsidR="00CA7A4F" w:rsidRDefault="00A91594">
            <w:pPr>
              <w:spacing w:after="0" w:line="259" w:lineRule="auto"/>
              <w:ind w:left="0" w:right="2" w:firstLine="0"/>
              <w:jc w:val="right"/>
            </w:pPr>
            <w:r>
              <w:t>Kinship (UHE) Non-</w:t>
            </w:r>
          </w:p>
          <w:p w14:paraId="14283B5A" w14:textId="77777777" w:rsidR="00CA7A4F" w:rsidRDefault="00A91594">
            <w:pPr>
              <w:spacing w:after="0" w:line="259" w:lineRule="auto"/>
              <w:ind w:left="630" w:firstLine="0"/>
              <w:jc w:val="left"/>
            </w:pPr>
            <w:r>
              <w:t xml:space="preserve">Teaching Staff  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995CE" w14:textId="77777777" w:rsidR="00CA7A4F" w:rsidRDefault="00A91594">
            <w:pPr>
              <w:spacing w:after="0" w:line="259" w:lineRule="auto"/>
              <w:ind w:left="0" w:firstLine="0"/>
              <w:jc w:val="center"/>
            </w:pPr>
            <w:r>
              <w:t xml:space="preserve">D/O of Martyr / War disabled  </w:t>
            </w: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4DCD2" w14:textId="77777777" w:rsidR="00CA7A4F" w:rsidRDefault="00A91594">
            <w:pPr>
              <w:spacing w:after="0" w:line="259" w:lineRule="auto"/>
              <w:ind w:left="905" w:hanging="850"/>
              <w:jc w:val="left"/>
            </w:pPr>
            <w:r>
              <w:t xml:space="preserve">Special/differently abled person  </w:t>
            </w:r>
          </w:p>
        </w:tc>
      </w:tr>
      <w:tr w:rsidR="00CA7A4F" w14:paraId="21EE3469" w14:textId="77777777" w:rsidTr="00126758">
        <w:trPr>
          <w:trHeight w:val="540"/>
        </w:trPr>
        <w:tc>
          <w:tcPr>
            <w:tcW w:w="2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88E1C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0CC7F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1F596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73FFA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CA7A4F" w14:paraId="3438B914" w14:textId="77777777" w:rsidTr="00126758">
        <w:trPr>
          <w:trHeight w:val="606"/>
        </w:trPr>
        <w:tc>
          <w:tcPr>
            <w:tcW w:w="2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D6AC6" w14:textId="77777777" w:rsidR="00CA7A4F" w:rsidRDefault="00A91594">
            <w:pPr>
              <w:spacing w:after="0" w:line="259" w:lineRule="auto"/>
              <w:ind w:left="0" w:firstLine="0"/>
              <w:jc w:val="center"/>
            </w:pPr>
            <w:r>
              <w:t xml:space="preserve">GB/AJK/ Other Provinces  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60478" w14:textId="77777777" w:rsidR="00CA7A4F" w:rsidRDefault="00A91594">
            <w:pPr>
              <w:spacing w:after="0" w:line="259" w:lineRule="auto"/>
              <w:ind w:left="0" w:right="11" w:firstLine="0"/>
              <w:jc w:val="center"/>
            </w:pPr>
            <w:r>
              <w:t xml:space="preserve">Foreign Applicants  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7667EE" w14:textId="77777777" w:rsidR="00CA7A4F" w:rsidRDefault="00A91594">
            <w:pPr>
              <w:spacing w:after="0" w:line="259" w:lineRule="auto"/>
              <w:ind w:left="80" w:firstLine="0"/>
            </w:pPr>
            <w:r>
              <w:t xml:space="preserve">D/O Overseas Pakistani </w:t>
            </w: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DE483" w14:textId="77777777" w:rsidR="00CA7A4F" w:rsidRDefault="00A91594">
            <w:pPr>
              <w:spacing w:after="52" w:line="259" w:lineRule="auto"/>
              <w:ind w:left="5" w:firstLine="0"/>
            </w:pPr>
            <w:r>
              <w:t xml:space="preserve">Distinction in Cocurricular </w:t>
            </w:r>
          </w:p>
          <w:p w14:paraId="0EB44145" w14:textId="77777777" w:rsidR="00CA7A4F" w:rsidRDefault="00A91594">
            <w:pPr>
              <w:tabs>
                <w:tab w:val="center" w:pos="1190"/>
              </w:tabs>
              <w:spacing w:after="0" w:line="259" w:lineRule="auto"/>
              <w:ind w:left="-20" w:firstLine="0"/>
              <w:jc w:val="left"/>
            </w:pPr>
            <w:r>
              <w:rPr>
                <w:sz w:val="34"/>
                <w:vertAlign w:val="superscript"/>
              </w:rPr>
              <w:t xml:space="preserve"> </w:t>
            </w:r>
            <w:r>
              <w:rPr>
                <w:sz w:val="34"/>
                <w:vertAlign w:val="superscript"/>
              </w:rPr>
              <w:tab/>
            </w:r>
            <w:r>
              <w:t xml:space="preserve">activity  </w:t>
            </w:r>
          </w:p>
        </w:tc>
      </w:tr>
      <w:tr w:rsidR="00CA7A4F" w14:paraId="1812B6B0" w14:textId="77777777" w:rsidTr="00126758">
        <w:trPr>
          <w:trHeight w:val="545"/>
        </w:trPr>
        <w:tc>
          <w:tcPr>
            <w:tcW w:w="2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0F2E7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3826D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F68D6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5C064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CA7A4F" w14:paraId="066FFC36" w14:textId="77777777" w:rsidTr="00126758">
        <w:trPr>
          <w:trHeight w:val="540"/>
        </w:trPr>
        <w:tc>
          <w:tcPr>
            <w:tcW w:w="2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7492B" w14:textId="77777777" w:rsidR="00CA7A4F" w:rsidRDefault="00A91594">
            <w:pPr>
              <w:spacing w:after="0" w:line="259" w:lineRule="auto"/>
              <w:ind w:left="185" w:firstLine="0"/>
              <w:jc w:val="left"/>
            </w:pPr>
            <w:r>
              <w:t xml:space="preserve">Female Transgenders  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BEB82F" w14:textId="77777777" w:rsidR="00CA7A4F" w:rsidRDefault="00A91594">
            <w:pPr>
              <w:spacing w:after="0" w:line="259" w:lineRule="auto"/>
              <w:ind w:left="0" w:right="7" w:firstLine="0"/>
              <w:jc w:val="center"/>
            </w:pPr>
            <w:r>
              <w:t xml:space="preserve">Outstanding Sports Person  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ACBA71" w14:textId="77777777" w:rsidR="00CA7A4F" w:rsidRDefault="00A91594">
            <w:pPr>
              <w:spacing w:after="0" w:line="259" w:lineRule="auto"/>
              <w:ind w:left="0" w:right="10" w:firstLine="0"/>
              <w:jc w:val="center"/>
            </w:pPr>
            <w:r>
              <w:t xml:space="preserve">Minorities  </w:t>
            </w:r>
          </w:p>
        </w:tc>
        <w:tc>
          <w:tcPr>
            <w:tcW w:w="238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617952F2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</w:tr>
    </w:tbl>
    <w:p w14:paraId="112B657B" w14:textId="77777777" w:rsidR="00CA7A4F" w:rsidRDefault="00A91594">
      <w:pPr>
        <w:spacing w:after="0" w:line="259" w:lineRule="auto"/>
        <w:ind w:left="15" w:firstLine="0"/>
        <w:jc w:val="left"/>
      </w:pPr>
      <w:r>
        <w:rPr>
          <w:b/>
          <w:sz w:val="24"/>
        </w:rPr>
        <w:t xml:space="preserve"> </w:t>
      </w:r>
      <w:r>
        <w:t xml:space="preserve"> </w:t>
      </w:r>
    </w:p>
    <w:p w14:paraId="48E0EC8F" w14:textId="77777777" w:rsidR="00CA7A4F" w:rsidRDefault="00A91594">
      <w:pPr>
        <w:spacing w:after="0" w:line="259" w:lineRule="auto"/>
        <w:ind w:left="15" w:firstLine="0"/>
        <w:jc w:val="left"/>
      </w:pPr>
      <w:r>
        <w:rPr>
          <w:b/>
          <w:sz w:val="28"/>
        </w:rPr>
        <w:t xml:space="preserve"> </w:t>
      </w:r>
      <w:r>
        <w:t xml:space="preserve"> </w:t>
      </w:r>
    </w:p>
    <w:p w14:paraId="77E011B9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p w14:paraId="460238B9" w14:textId="77777777" w:rsidR="00126758" w:rsidRDefault="00A91594" w:rsidP="00126758">
      <w:pPr>
        <w:spacing w:after="0" w:line="259" w:lineRule="auto"/>
        <w:ind w:left="15" w:firstLine="0"/>
        <w:jc w:val="left"/>
      </w:pPr>
      <w:r>
        <w:t xml:space="preserve">  </w:t>
      </w:r>
    </w:p>
    <w:p w14:paraId="5FC2B367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2582FFC2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1AAD284D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30B24DB2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254BEB29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6C650C66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4D85C7D5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38A81BBE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587CAAA1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4E583091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07394EEC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4B015026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40C67625" w14:textId="77777777" w:rsidR="00126758" w:rsidRDefault="00126758" w:rsidP="00126758">
      <w:pPr>
        <w:spacing w:after="0" w:line="259" w:lineRule="auto"/>
        <w:ind w:left="15" w:firstLine="0"/>
        <w:jc w:val="left"/>
      </w:pPr>
    </w:p>
    <w:p w14:paraId="2D736443" w14:textId="0C6CB0C7" w:rsidR="00CA7A4F" w:rsidRDefault="00A91594" w:rsidP="00126758">
      <w:pPr>
        <w:spacing w:after="0" w:line="259" w:lineRule="auto"/>
        <w:ind w:left="15" w:firstLine="0"/>
        <w:jc w:val="left"/>
      </w:pPr>
      <w:r>
        <w:t xml:space="preserve">  </w:t>
      </w:r>
    </w:p>
    <w:p w14:paraId="3EDA273F" w14:textId="77777777" w:rsidR="00CA7A4F" w:rsidRDefault="00A91594">
      <w:pPr>
        <w:spacing w:after="0" w:line="259" w:lineRule="auto"/>
        <w:ind w:left="415"/>
        <w:jc w:val="left"/>
      </w:pPr>
      <w:r>
        <w:rPr>
          <w:b/>
          <w:sz w:val="28"/>
        </w:rPr>
        <w:t xml:space="preserve">PERSONAL INFORMATION </w:t>
      </w:r>
      <w:r>
        <w:t xml:space="preserve"> </w:t>
      </w:r>
    </w:p>
    <w:p w14:paraId="14F48702" w14:textId="77777777" w:rsidR="00126758" w:rsidRDefault="00126758">
      <w:pPr>
        <w:spacing w:after="0" w:line="259" w:lineRule="auto"/>
        <w:ind w:left="415"/>
        <w:jc w:val="left"/>
      </w:pPr>
    </w:p>
    <w:tbl>
      <w:tblPr>
        <w:tblStyle w:val="TableGrid"/>
        <w:tblW w:w="9044" w:type="dxa"/>
        <w:tblInd w:w="455" w:type="dxa"/>
        <w:tblCellMar>
          <w:top w:w="5" w:type="dxa"/>
          <w:left w:w="5" w:type="dxa"/>
        </w:tblCellMar>
        <w:tblLook w:val="04A0" w:firstRow="1" w:lastRow="0" w:firstColumn="1" w:lastColumn="0" w:noHBand="0" w:noVBand="1"/>
      </w:tblPr>
      <w:tblGrid>
        <w:gridCol w:w="520"/>
        <w:gridCol w:w="2311"/>
        <w:gridCol w:w="115"/>
        <w:gridCol w:w="400"/>
        <w:gridCol w:w="395"/>
        <w:gridCol w:w="396"/>
        <w:gridCol w:w="400"/>
        <w:gridCol w:w="270"/>
        <w:gridCol w:w="125"/>
        <w:gridCol w:w="180"/>
        <w:gridCol w:w="225"/>
        <w:gridCol w:w="395"/>
        <w:gridCol w:w="205"/>
        <w:gridCol w:w="200"/>
        <w:gridCol w:w="396"/>
        <w:gridCol w:w="395"/>
        <w:gridCol w:w="405"/>
        <w:gridCol w:w="395"/>
        <w:gridCol w:w="400"/>
        <w:gridCol w:w="400"/>
        <w:gridCol w:w="401"/>
        <w:gridCol w:w="115"/>
      </w:tblGrid>
      <w:tr w:rsidR="00CA7A4F" w14:paraId="4FD88CDC" w14:textId="77777777" w:rsidTr="00B134BA">
        <w:trPr>
          <w:trHeight w:val="655"/>
        </w:trPr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06B9C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1. </w:t>
            </w:r>
            <w: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D23B4" w14:textId="77777777" w:rsidR="00CA7A4F" w:rsidRDefault="00A91594">
            <w:pPr>
              <w:spacing w:after="0" w:line="259" w:lineRule="auto"/>
              <w:ind w:left="110" w:firstLine="0"/>
            </w:pPr>
            <w:r>
              <w:rPr>
                <w:sz w:val="26"/>
              </w:rPr>
              <w:t xml:space="preserve">Applicant’s Name (in Block Letters) </w:t>
            </w:r>
            <w:r>
              <w:t xml:space="preserve"> </w:t>
            </w:r>
          </w:p>
        </w:tc>
        <w:tc>
          <w:tcPr>
            <w:tcW w:w="621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F76AD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CA7A4F" w14:paraId="12768FB2" w14:textId="77777777" w:rsidTr="00B134BA">
        <w:trPr>
          <w:trHeight w:val="285"/>
        </w:trPr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0AEBC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2. </w:t>
            </w:r>
            <w:r>
              <w:t xml:space="preserve"> </w:t>
            </w:r>
          </w:p>
        </w:tc>
        <w:tc>
          <w:tcPr>
            <w:tcW w:w="23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C41D4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Applicant’s </w:t>
            </w:r>
            <w:r>
              <w:t xml:space="preserve"> </w:t>
            </w:r>
          </w:p>
          <w:p w14:paraId="0A565290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CNIC / B-Form </w:t>
            </w:r>
            <w:r>
              <w:t xml:space="preserve"> </w:t>
            </w:r>
          </w:p>
        </w:tc>
        <w:tc>
          <w:tcPr>
            <w:tcW w:w="621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A0B0C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18"/>
              </w:rPr>
              <w:t xml:space="preserve"> </w:t>
            </w:r>
            <w:r>
              <w:t xml:space="preserve"> </w:t>
            </w:r>
          </w:p>
        </w:tc>
      </w:tr>
      <w:tr w:rsidR="00CA7A4F" w14:paraId="79C503F8" w14:textId="77777777">
        <w:trPr>
          <w:trHeight w:val="31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36C50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F324D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96367" w14:textId="77777777" w:rsidR="00CA7A4F" w:rsidRDefault="00A91594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09373F70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27895713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6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5ADE2DE5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18939AA9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5" w:type="dxa"/>
            <w:gridSpan w:val="2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71A11185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4B2A0A23" w14:textId="77777777" w:rsidR="00CA7A4F" w:rsidRDefault="00A91594">
            <w:pPr>
              <w:spacing w:after="0" w:line="259" w:lineRule="auto"/>
              <w:ind w:left="100" w:firstLine="0"/>
              <w:jc w:val="left"/>
            </w:pPr>
            <w:r>
              <w:rPr>
                <w:sz w:val="24"/>
              </w:rPr>
              <w:t xml:space="preserve">- </w:t>
            </w:r>
            <w:r>
              <w:t xml:space="preserve"> 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26D3AD12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21A3428A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6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0F3C680D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1B706BE1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42E75035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3EFCE74E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07428450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1DDAB6E6" w14:textId="77777777" w:rsidR="00CA7A4F" w:rsidRDefault="00A91594">
            <w:pPr>
              <w:spacing w:after="0" w:line="259" w:lineRule="auto"/>
              <w:ind w:left="90" w:firstLine="0"/>
              <w:jc w:val="left"/>
            </w:pPr>
            <w:r>
              <w:rPr>
                <w:sz w:val="24"/>
              </w:rPr>
              <w:t xml:space="preserve">- </w:t>
            </w:r>
            <w:r>
              <w:t xml:space="preserve"> </w:t>
            </w:r>
          </w:p>
        </w:tc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6AA7541E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2F670" w14:textId="77777777" w:rsidR="00CA7A4F" w:rsidRDefault="00A91594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</w:tr>
      <w:tr w:rsidR="00CA7A4F" w14:paraId="185E2C7C" w14:textId="77777777" w:rsidTr="00B134BA">
        <w:trPr>
          <w:trHeight w:val="311"/>
        </w:trPr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646C5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3. </w:t>
            </w:r>
            <w: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5A8D7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Date of Birth </w:t>
            </w:r>
            <w:r>
              <w:t xml:space="preserve"> </w:t>
            </w:r>
          </w:p>
        </w:tc>
        <w:tc>
          <w:tcPr>
            <w:tcW w:w="19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B1F90" w14:textId="77777777" w:rsidR="00CA7A4F" w:rsidRDefault="00A91594">
            <w:pPr>
              <w:spacing w:after="0" w:line="259" w:lineRule="auto"/>
              <w:ind w:left="10" w:firstLine="0"/>
              <w:jc w:val="center"/>
            </w:pPr>
            <w:proofErr w:type="spellStart"/>
            <w:r>
              <w:rPr>
                <w:color w:val="C5DFB3"/>
                <w:sz w:val="24"/>
              </w:rPr>
              <w:t>dd</w:t>
            </w:r>
            <w:proofErr w:type="spellEnd"/>
            <w:r>
              <w:rPr>
                <w:sz w:val="24"/>
              </w:rPr>
              <w:t xml:space="preserve">/ </w:t>
            </w:r>
            <w:r>
              <w:rPr>
                <w:color w:val="C5DFB3"/>
                <w:sz w:val="24"/>
              </w:rPr>
              <w:t xml:space="preserve">mm </w:t>
            </w:r>
            <w:r>
              <w:rPr>
                <w:sz w:val="24"/>
              </w:rPr>
              <w:t xml:space="preserve">/ </w:t>
            </w:r>
            <w:proofErr w:type="spellStart"/>
            <w:r>
              <w:rPr>
                <w:color w:val="C5DFB3"/>
                <w:sz w:val="24"/>
              </w:rPr>
              <w:t>yyyy</w:t>
            </w:r>
            <w:proofErr w:type="spellEnd"/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2121" w:type="dxa"/>
            <w:gridSpan w:val="8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6C0E2" w14:textId="77777777" w:rsidR="00CA7A4F" w:rsidRDefault="00A91594">
            <w:pPr>
              <w:spacing w:after="0" w:line="259" w:lineRule="auto"/>
              <w:ind w:left="105" w:firstLine="0"/>
              <w:jc w:val="left"/>
            </w:pPr>
            <w:r>
              <w:rPr>
                <w:sz w:val="24"/>
              </w:rPr>
              <w:t xml:space="preserve">Blood Group </w:t>
            </w:r>
            <w:r>
              <w:t xml:space="preserve"> </w:t>
            </w:r>
          </w:p>
        </w:tc>
        <w:tc>
          <w:tcPr>
            <w:tcW w:w="211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29BC1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18"/>
              </w:rPr>
              <w:t xml:space="preserve"> </w:t>
            </w:r>
            <w:r>
              <w:t xml:space="preserve"> </w:t>
            </w:r>
          </w:p>
        </w:tc>
      </w:tr>
      <w:tr w:rsidR="00B134BA" w14:paraId="4B8D54DA" w14:textId="77777777" w:rsidTr="00B134BA">
        <w:trPr>
          <w:trHeight w:val="606"/>
        </w:trPr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D3DB4" w14:textId="77777777" w:rsidR="00B134BA" w:rsidRDefault="00B134BA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4. </w:t>
            </w:r>
            <w: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50620" w14:textId="77777777" w:rsidR="00B134BA" w:rsidRDefault="00B134BA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Gender </w:t>
            </w:r>
            <w:r>
              <w:t xml:space="preserve"> </w:t>
            </w:r>
          </w:p>
        </w:tc>
        <w:tc>
          <w:tcPr>
            <w:tcW w:w="621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1DD02" w14:textId="4FC9307B" w:rsidR="00B134BA" w:rsidRDefault="00B134BA" w:rsidP="00B134BA">
            <w:pPr>
              <w:spacing w:after="0" w:line="259" w:lineRule="auto"/>
              <w:ind w:left="105" w:firstLine="0"/>
              <w:jc w:val="center"/>
            </w:pPr>
            <w:r>
              <w:rPr>
                <w:sz w:val="24"/>
              </w:rPr>
              <w:t>Female</w:t>
            </w:r>
          </w:p>
          <w:p w14:paraId="71650568" w14:textId="6F489D58" w:rsidR="00B134BA" w:rsidRDefault="00B134BA" w:rsidP="00B134BA">
            <w:pPr>
              <w:spacing w:after="0" w:line="259" w:lineRule="auto"/>
              <w:ind w:left="100" w:firstLine="0"/>
              <w:jc w:val="center"/>
            </w:pPr>
          </w:p>
        </w:tc>
      </w:tr>
      <w:tr w:rsidR="00CA7A4F" w14:paraId="3822F450" w14:textId="77777777" w:rsidTr="00B134BA">
        <w:trPr>
          <w:trHeight w:val="850"/>
        </w:trPr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D0298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5. </w:t>
            </w:r>
            <w: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93B11" w14:textId="77777777" w:rsidR="00CA7A4F" w:rsidRDefault="00A91594">
            <w:pPr>
              <w:spacing w:after="14" w:line="259" w:lineRule="auto"/>
              <w:ind w:left="0" w:firstLine="0"/>
              <w:jc w:val="left"/>
            </w:pPr>
            <w:r>
              <w:rPr>
                <w:b/>
                <w:sz w:val="23"/>
              </w:rPr>
              <w:t xml:space="preserve"> </w:t>
            </w:r>
            <w:r>
              <w:t xml:space="preserve"> </w:t>
            </w:r>
          </w:p>
          <w:p w14:paraId="4A3BB758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Permanent Address </w:t>
            </w:r>
            <w:r>
              <w:t xml:space="preserve"> </w:t>
            </w:r>
          </w:p>
        </w:tc>
        <w:tc>
          <w:tcPr>
            <w:tcW w:w="621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57F56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CA7A4F" w14:paraId="77F63C8D" w14:textId="77777777" w:rsidTr="00B134BA">
        <w:trPr>
          <w:trHeight w:val="845"/>
        </w:trPr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37476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6. </w:t>
            </w:r>
            <w: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8CB7" w14:textId="77777777" w:rsidR="00CA7A4F" w:rsidRDefault="00A91594">
            <w:pPr>
              <w:spacing w:after="9" w:line="259" w:lineRule="auto"/>
              <w:ind w:left="0" w:firstLine="0"/>
              <w:jc w:val="left"/>
            </w:pPr>
            <w:r>
              <w:rPr>
                <w:b/>
                <w:sz w:val="23"/>
              </w:rPr>
              <w:t xml:space="preserve"> </w:t>
            </w:r>
            <w:r>
              <w:t xml:space="preserve"> </w:t>
            </w:r>
          </w:p>
          <w:p w14:paraId="43FE04A6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Mailing Address </w:t>
            </w:r>
            <w:r>
              <w:t xml:space="preserve"> </w:t>
            </w:r>
          </w:p>
        </w:tc>
        <w:tc>
          <w:tcPr>
            <w:tcW w:w="621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528AE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CA7A4F" w14:paraId="00F14D0A" w14:textId="77777777" w:rsidTr="00B134BA">
        <w:trPr>
          <w:trHeight w:val="415"/>
        </w:trPr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DE6E9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7. </w:t>
            </w:r>
            <w:r>
              <w:t xml:space="preserve"> </w:t>
            </w:r>
          </w:p>
        </w:tc>
        <w:tc>
          <w:tcPr>
            <w:tcW w:w="23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04299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Applicant </w:t>
            </w:r>
            <w:r>
              <w:t xml:space="preserve"> </w:t>
            </w:r>
          </w:p>
        </w:tc>
        <w:tc>
          <w:tcPr>
            <w:tcW w:w="228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7CC23" w14:textId="77777777" w:rsidR="00CA7A4F" w:rsidRDefault="00A91594">
            <w:pPr>
              <w:spacing w:after="0" w:line="259" w:lineRule="auto"/>
              <w:ind w:left="105" w:firstLine="0"/>
              <w:jc w:val="left"/>
            </w:pPr>
            <w:r>
              <w:rPr>
                <w:sz w:val="24"/>
              </w:rPr>
              <w:t xml:space="preserve">Email Address </w:t>
            </w:r>
            <w:r>
              <w:t xml:space="preserve"> </w:t>
            </w:r>
          </w:p>
        </w:tc>
        <w:tc>
          <w:tcPr>
            <w:tcW w:w="3932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F2B6A" w14:textId="77777777" w:rsidR="00CA7A4F" w:rsidRDefault="00A91594">
            <w:pPr>
              <w:spacing w:after="0" w:line="259" w:lineRule="auto"/>
              <w:ind w:left="100" w:firstLine="0"/>
              <w:jc w:val="left"/>
            </w:pPr>
            <w:r>
              <w:rPr>
                <w:sz w:val="24"/>
              </w:rPr>
              <w:t xml:space="preserve">Mobile No. </w:t>
            </w:r>
            <w:r>
              <w:t xml:space="preserve"> </w:t>
            </w:r>
          </w:p>
        </w:tc>
      </w:tr>
      <w:tr w:rsidR="00CA7A4F" w14:paraId="0F2A408B" w14:textId="77777777">
        <w:trPr>
          <w:trHeight w:val="425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52FB5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3F9A3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228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CC112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3932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7CE19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CA7A4F" w14:paraId="6E51F8B8" w14:textId="77777777" w:rsidTr="00B134BA">
        <w:trPr>
          <w:trHeight w:val="305"/>
        </w:trPr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AD575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8. </w:t>
            </w:r>
            <w: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BE15A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Domicile </w:t>
            </w:r>
            <w:r>
              <w:t xml:space="preserve"> </w:t>
            </w:r>
          </w:p>
        </w:tc>
        <w:tc>
          <w:tcPr>
            <w:tcW w:w="19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114CF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21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81E3F" w14:textId="77777777" w:rsidR="00CA7A4F" w:rsidRDefault="00A91594">
            <w:pPr>
              <w:spacing w:after="0" w:line="259" w:lineRule="auto"/>
              <w:ind w:left="105" w:firstLine="0"/>
              <w:jc w:val="left"/>
            </w:pPr>
            <w:r>
              <w:rPr>
                <w:sz w:val="24"/>
              </w:rPr>
              <w:t xml:space="preserve">Province </w:t>
            </w:r>
            <w:r>
              <w:t xml:space="preserve"> </w:t>
            </w:r>
          </w:p>
        </w:tc>
        <w:tc>
          <w:tcPr>
            <w:tcW w:w="211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D1095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</w:tr>
      <w:tr w:rsidR="00CA7A4F" w14:paraId="7A59CAA6" w14:textId="77777777" w:rsidTr="00B134BA">
        <w:trPr>
          <w:trHeight w:val="310"/>
        </w:trPr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FADD1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9. </w:t>
            </w:r>
            <w: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C183F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Nationality </w:t>
            </w:r>
            <w:r>
              <w:t xml:space="preserve"> </w:t>
            </w:r>
          </w:p>
        </w:tc>
        <w:tc>
          <w:tcPr>
            <w:tcW w:w="19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B0341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21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88A56" w14:textId="77777777" w:rsidR="00CA7A4F" w:rsidRDefault="00A91594">
            <w:pPr>
              <w:spacing w:after="0" w:line="259" w:lineRule="auto"/>
              <w:ind w:left="105" w:firstLine="0"/>
              <w:jc w:val="left"/>
            </w:pPr>
            <w:r>
              <w:rPr>
                <w:sz w:val="24"/>
              </w:rPr>
              <w:t xml:space="preserve">Religion </w:t>
            </w:r>
            <w:r>
              <w:t xml:space="preserve"> </w:t>
            </w:r>
          </w:p>
        </w:tc>
        <w:tc>
          <w:tcPr>
            <w:tcW w:w="211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FE827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</w:tr>
      <w:tr w:rsidR="00CA7A4F" w14:paraId="6264DAEA" w14:textId="77777777" w:rsidTr="00B134BA">
        <w:trPr>
          <w:trHeight w:val="900"/>
        </w:trPr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04222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11. </w:t>
            </w:r>
            <w: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5F5EF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Father’s / Guardian’s </w:t>
            </w:r>
            <w:r>
              <w:t xml:space="preserve"> </w:t>
            </w:r>
          </w:p>
          <w:p w14:paraId="0AA894AA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Name (in Block Letter) </w:t>
            </w:r>
            <w:r>
              <w:t xml:space="preserve"> </w:t>
            </w:r>
          </w:p>
        </w:tc>
        <w:tc>
          <w:tcPr>
            <w:tcW w:w="621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BF223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CA7A4F" w14:paraId="0404E784" w14:textId="77777777" w:rsidTr="00B134BA">
        <w:trPr>
          <w:trHeight w:val="285"/>
        </w:trPr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F37AC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12. </w:t>
            </w:r>
            <w:r>
              <w:t xml:space="preserve"> </w:t>
            </w:r>
          </w:p>
        </w:tc>
        <w:tc>
          <w:tcPr>
            <w:tcW w:w="23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7A297" w14:textId="77777777" w:rsidR="00CA7A4F" w:rsidRDefault="00A91594">
            <w:pPr>
              <w:spacing w:after="0" w:line="259" w:lineRule="auto"/>
              <w:ind w:left="110" w:firstLine="0"/>
            </w:pPr>
            <w:r>
              <w:rPr>
                <w:sz w:val="24"/>
              </w:rPr>
              <w:t xml:space="preserve">Father’s / Guardian’s CNIC No. </w:t>
            </w:r>
            <w:r>
              <w:t xml:space="preserve"> </w:t>
            </w:r>
          </w:p>
        </w:tc>
        <w:tc>
          <w:tcPr>
            <w:tcW w:w="621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56448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18"/>
              </w:rPr>
              <w:t xml:space="preserve"> </w:t>
            </w:r>
            <w:r>
              <w:t xml:space="preserve"> </w:t>
            </w:r>
          </w:p>
        </w:tc>
      </w:tr>
      <w:tr w:rsidR="00CA7A4F" w14:paraId="767A56C6" w14:textId="77777777">
        <w:trPr>
          <w:trHeight w:val="32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25FC3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08724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D5EF9" w14:textId="77777777" w:rsidR="00CA7A4F" w:rsidRDefault="00A91594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1D5149B4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528550A9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6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5F744E2A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0BE79B3F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5" w:type="dxa"/>
            <w:gridSpan w:val="2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4F3B6846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351C1B99" w14:textId="77777777" w:rsidR="00CA7A4F" w:rsidRDefault="00A91594">
            <w:pPr>
              <w:spacing w:after="0" w:line="259" w:lineRule="auto"/>
              <w:ind w:left="100" w:firstLine="0"/>
              <w:jc w:val="left"/>
            </w:pPr>
            <w:r>
              <w:rPr>
                <w:sz w:val="24"/>
              </w:rPr>
              <w:t xml:space="preserve">- </w:t>
            </w:r>
            <w:r>
              <w:t xml:space="preserve"> 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125B9214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5DFFC668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6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386B6603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0B355FF4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19AEC578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60DA5E6A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3464EFD6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1F51AABA" w14:textId="77777777" w:rsidR="00CA7A4F" w:rsidRDefault="00A91594">
            <w:pPr>
              <w:spacing w:after="0" w:line="259" w:lineRule="auto"/>
              <w:ind w:left="90" w:firstLine="0"/>
              <w:jc w:val="left"/>
            </w:pPr>
            <w:r>
              <w:rPr>
                <w:sz w:val="24"/>
              </w:rPr>
              <w:t xml:space="preserve">- </w:t>
            </w:r>
            <w:r>
              <w:t xml:space="preserve"> </w:t>
            </w:r>
          </w:p>
        </w:tc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1B0F6E13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E93D6" w14:textId="77777777" w:rsidR="00CA7A4F" w:rsidRDefault="00A91594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</w:tr>
      <w:tr w:rsidR="00CA7A4F" w14:paraId="76479DC9" w14:textId="77777777" w:rsidTr="00B134BA">
        <w:trPr>
          <w:trHeight w:val="606"/>
        </w:trPr>
        <w:tc>
          <w:tcPr>
            <w:tcW w:w="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FE88F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13. </w:t>
            </w:r>
            <w: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98EE3" w14:textId="77777777" w:rsidR="00CA7A4F" w:rsidRDefault="00A91594">
            <w:pPr>
              <w:spacing w:after="0" w:line="259" w:lineRule="auto"/>
              <w:ind w:left="110" w:firstLine="0"/>
            </w:pPr>
            <w:r>
              <w:rPr>
                <w:sz w:val="24"/>
              </w:rPr>
              <w:t xml:space="preserve">Father’s / Guardian’s Permanent Address </w:t>
            </w:r>
            <w:r>
              <w:t xml:space="preserve"> </w:t>
            </w:r>
          </w:p>
        </w:tc>
        <w:tc>
          <w:tcPr>
            <w:tcW w:w="621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B8B9A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CA7A4F" w14:paraId="4A295B78" w14:textId="77777777" w:rsidTr="00B134BA">
        <w:trPr>
          <w:trHeight w:val="305"/>
        </w:trPr>
        <w:tc>
          <w:tcPr>
            <w:tcW w:w="5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D1830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14. </w:t>
            </w:r>
            <w:r>
              <w:t xml:space="preserve"> </w:t>
            </w:r>
          </w:p>
        </w:tc>
        <w:tc>
          <w:tcPr>
            <w:tcW w:w="23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5C021" w14:textId="77777777" w:rsidR="00CA7A4F" w:rsidRDefault="00A91594">
            <w:pPr>
              <w:spacing w:after="0" w:line="259" w:lineRule="auto"/>
              <w:ind w:left="110" w:firstLine="0"/>
              <w:jc w:val="left"/>
            </w:pPr>
            <w:r>
              <w:rPr>
                <w:sz w:val="24"/>
              </w:rPr>
              <w:t xml:space="preserve">Father’s / Guardian’s </w:t>
            </w:r>
            <w:r>
              <w:t xml:space="preserve"> </w:t>
            </w:r>
          </w:p>
        </w:tc>
        <w:tc>
          <w:tcPr>
            <w:tcW w:w="310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891E5" w14:textId="77777777" w:rsidR="00CA7A4F" w:rsidRDefault="00A91594">
            <w:pPr>
              <w:spacing w:after="0" w:line="259" w:lineRule="auto"/>
              <w:ind w:left="0" w:right="23" w:firstLine="0"/>
              <w:jc w:val="center"/>
            </w:pPr>
            <w:r>
              <w:rPr>
                <w:sz w:val="24"/>
              </w:rPr>
              <w:t xml:space="preserve">Email Address </w:t>
            </w:r>
            <w:r>
              <w:t xml:space="preserve"> </w:t>
            </w:r>
          </w:p>
        </w:tc>
        <w:tc>
          <w:tcPr>
            <w:tcW w:w="310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1EB37" w14:textId="77777777" w:rsidR="00CA7A4F" w:rsidRDefault="00A91594">
            <w:pPr>
              <w:spacing w:after="0" w:line="259" w:lineRule="auto"/>
              <w:ind w:left="0" w:right="36" w:firstLine="0"/>
              <w:jc w:val="center"/>
            </w:pPr>
            <w:r>
              <w:rPr>
                <w:sz w:val="24"/>
              </w:rPr>
              <w:t xml:space="preserve">Mobile No. </w:t>
            </w:r>
            <w:r>
              <w:t xml:space="preserve"> </w:t>
            </w:r>
          </w:p>
        </w:tc>
      </w:tr>
      <w:tr w:rsidR="00CA7A4F" w14:paraId="53EFC891" w14:textId="7777777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6F72B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4E7AA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10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843B1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  <w:tc>
          <w:tcPr>
            <w:tcW w:w="310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9BC75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  <w:r>
              <w:t xml:space="preserve"> </w:t>
            </w:r>
          </w:p>
        </w:tc>
      </w:tr>
    </w:tbl>
    <w:p w14:paraId="30EE4A61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tbl>
      <w:tblPr>
        <w:tblStyle w:val="TableGrid"/>
        <w:tblW w:w="9159" w:type="dxa"/>
        <w:tblInd w:w="550" w:type="dxa"/>
        <w:tblLook w:val="04A0" w:firstRow="1" w:lastRow="0" w:firstColumn="1" w:lastColumn="0" w:noHBand="0" w:noVBand="1"/>
      </w:tblPr>
      <w:tblGrid>
        <w:gridCol w:w="1410"/>
        <w:gridCol w:w="1351"/>
        <w:gridCol w:w="630"/>
        <w:gridCol w:w="936"/>
        <w:gridCol w:w="1080"/>
        <w:gridCol w:w="1351"/>
        <w:gridCol w:w="540"/>
        <w:gridCol w:w="810"/>
        <w:gridCol w:w="1051"/>
      </w:tblGrid>
      <w:tr w:rsidR="00CA7A4F" w14:paraId="0EEE0A4A" w14:textId="77777777">
        <w:trPr>
          <w:trHeight w:val="285"/>
        </w:trPr>
        <w:tc>
          <w:tcPr>
            <w:tcW w:w="915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82DB3" w14:textId="77777777" w:rsidR="00CA7A4F" w:rsidRDefault="00A91594">
            <w:pPr>
              <w:spacing w:after="0" w:line="259" w:lineRule="auto"/>
              <w:ind w:left="120" w:firstLine="0"/>
              <w:jc w:val="left"/>
            </w:pPr>
            <w:r>
              <w:t xml:space="preserve">Previous Academic Record (Name the examination in case of equivalent)  </w:t>
            </w:r>
          </w:p>
        </w:tc>
      </w:tr>
      <w:tr w:rsidR="00CA7A4F" w14:paraId="4CA69D61" w14:textId="77777777">
        <w:trPr>
          <w:trHeight w:val="740"/>
        </w:trPr>
        <w:tc>
          <w:tcPr>
            <w:tcW w:w="14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D7FB0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rPr>
                <w:b/>
                <w:sz w:val="24"/>
              </w:rPr>
              <w:t xml:space="preserve"> </w:t>
            </w:r>
            <w:r>
              <w:t xml:space="preserve"> </w:t>
            </w:r>
          </w:p>
          <w:p w14:paraId="69E875BA" w14:textId="77777777" w:rsidR="00CA7A4F" w:rsidRDefault="00A91594">
            <w:pPr>
              <w:spacing w:after="0" w:line="259" w:lineRule="auto"/>
              <w:ind w:left="0" w:firstLine="0"/>
              <w:jc w:val="center"/>
            </w:pPr>
            <w:r>
              <w:rPr>
                <w:b/>
              </w:rPr>
              <w:t xml:space="preserve">Examination Passed </w:t>
            </w:r>
            <w:r>
              <w:t xml:space="preserve"> </w:t>
            </w:r>
          </w:p>
        </w:tc>
        <w:tc>
          <w:tcPr>
            <w:tcW w:w="13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944E7" w14:textId="77777777" w:rsidR="00CA7A4F" w:rsidRDefault="00A91594">
            <w:pPr>
              <w:tabs>
                <w:tab w:val="right" w:pos="1351"/>
              </w:tabs>
              <w:spacing w:after="6" w:line="259" w:lineRule="auto"/>
              <w:ind w:left="0" w:firstLine="0"/>
              <w:jc w:val="left"/>
            </w:pPr>
            <w:r>
              <w:rPr>
                <w:b/>
              </w:rPr>
              <w:t xml:space="preserve">School  </w:t>
            </w:r>
            <w:r>
              <w:rPr>
                <w:b/>
              </w:rPr>
              <w:tab/>
              <w:t>/</w:t>
            </w:r>
          </w:p>
          <w:p w14:paraId="16D50DB7" w14:textId="77777777" w:rsidR="00CA7A4F" w:rsidRDefault="00A91594">
            <w:pPr>
              <w:tabs>
                <w:tab w:val="right" w:pos="1351"/>
              </w:tabs>
              <w:spacing w:after="1" w:line="259" w:lineRule="auto"/>
              <w:ind w:left="0" w:firstLine="0"/>
              <w:jc w:val="left"/>
            </w:pPr>
            <w:r>
              <w:rPr>
                <w:b/>
              </w:rPr>
              <w:t xml:space="preserve">College  </w:t>
            </w:r>
            <w:r>
              <w:rPr>
                <w:b/>
              </w:rPr>
              <w:tab/>
              <w:t>/</w:t>
            </w:r>
          </w:p>
          <w:p w14:paraId="067BD703" w14:textId="77777777" w:rsidR="00CA7A4F" w:rsidRDefault="00A91594">
            <w:pPr>
              <w:spacing w:after="0" w:line="259" w:lineRule="auto"/>
              <w:ind w:left="160" w:firstLine="0"/>
              <w:jc w:val="left"/>
            </w:pPr>
            <w:r>
              <w:rPr>
                <w:b/>
              </w:rPr>
              <w:t xml:space="preserve">Board </w:t>
            </w:r>
            <w:r>
              <w:t xml:space="preserve"> </w:t>
            </w:r>
          </w:p>
        </w:tc>
        <w:tc>
          <w:tcPr>
            <w:tcW w:w="6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44409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rPr>
                <w:b/>
                <w:sz w:val="34"/>
              </w:rPr>
              <w:t xml:space="preserve"> </w:t>
            </w:r>
            <w:r>
              <w:t xml:space="preserve"> </w:t>
            </w:r>
          </w:p>
          <w:p w14:paraId="50E30514" w14:textId="77777777" w:rsidR="00CA7A4F" w:rsidRDefault="00A91594">
            <w:pPr>
              <w:spacing w:after="0" w:line="259" w:lineRule="auto"/>
              <w:ind w:left="-5" w:firstLine="0"/>
              <w:jc w:val="left"/>
            </w:pPr>
            <w:r>
              <w:rPr>
                <w:b/>
              </w:rPr>
              <w:t xml:space="preserve"> </w:t>
            </w:r>
          </w:p>
          <w:p w14:paraId="3046BB1D" w14:textId="77777777" w:rsidR="00CA7A4F" w:rsidRDefault="00A91594">
            <w:pPr>
              <w:spacing w:after="0" w:line="259" w:lineRule="auto"/>
              <w:ind w:left="150" w:firstLine="0"/>
              <w:jc w:val="left"/>
            </w:pPr>
            <w:r>
              <w:rPr>
                <w:b/>
              </w:rPr>
              <w:t>Year</w:t>
            </w:r>
          </w:p>
          <w:p w14:paraId="24852220" w14:textId="77777777" w:rsidR="00CA7A4F" w:rsidRDefault="00A91594">
            <w:pPr>
              <w:spacing w:after="0" w:line="259" w:lineRule="auto"/>
              <w:ind w:left="-5" w:firstLine="0"/>
              <w:jc w:val="left"/>
            </w:pPr>
            <w:r>
              <w:rPr>
                <w:b/>
              </w:rPr>
              <w:t xml:space="preserve"> </w:t>
            </w:r>
          </w:p>
        </w:tc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AF041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rPr>
                <w:b/>
                <w:sz w:val="24"/>
              </w:rPr>
              <w:t xml:space="preserve"> </w:t>
            </w:r>
            <w:r>
              <w:t xml:space="preserve"> </w:t>
            </w:r>
          </w:p>
          <w:p w14:paraId="615FC427" w14:textId="77777777" w:rsidR="00CA7A4F" w:rsidRDefault="00A91594">
            <w:pPr>
              <w:tabs>
                <w:tab w:val="center" w:pos="465"/>
              </w:tabs>
              <w:spacing w:after="6" w:line="259" w:lineRule="auto"/>
              <w:ind w:left="-15" w:firstLine="0"/>
              <w:jc w:val="left"/>
            </w:pPr>
            <w:r>
              <w:t xml:space="preserve"> </w:t>
            </w:r>
            <w:r>
              <w:tab/>
            </w:r>
            <w:r>
              <w:rPr>
                <w:b/>
              </w:rPr>
              <w:t xml:space="preserve">Roll </w:t>
            </w:r>
            <w:r>
              <w:t xml:space="preserve"> </w:t>
            </w:r>
          </w:p>
          <w:p w14:paraId="31F50481" w14:textId="77777777" w:rsidR="00CA7A4F" w:rsidRDefault="00A91594">
            <w:pPr>
              <w:spacing w:after="0" w:line="259" w:lineRule="auto"/>
              <w:ind w:left="-15" w:firstLine="0"/>
              <w:jc w:val="left"/>
            </w:pPr>
            <w:r>
              <w:rPr>
                <w:b/>
              </w:rPr>
              <w:t xml:space="preserve"> </w:t>
            </w:r>
            <w:r>
              <w:t xml:space="preserve"> </w:t>
            </w:r>
          </w:p>
          <w:p w14:paraId="1FBA97C4" w14:textId="77777777" w:rsidR="00CA7A4F" w:rsidRDefault="00A91594">
            <w:pPr>
              <w:spacing w:after="0" w:line="259" w:lineRule="auto"/>
              <w:ind w:left="0" w:right="1" w:firstLine="0"/>
              <w:jc w:val="center"/>
            </w:pPr>
            <w:r>
              <w:rPr>
                <w:b/>
              </w:rPr>
              <w:t xml:space="preserve">No. </w:t>
            </w:r>
            <w:r>
              <w:t xml:space="preserve"> </w:t>
            </w:r>
          </w:p>
        </w:tc>
        <w:tc>
          <w:tcPr>
            <w:tcW w:w="29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CF7F1" w14:textId="77777777" w:rsidR="00CA7A4F" w:rsidRDefault="00A91594">
            <w:pPr>
              <w:spacing w:after="0" w:line="259" w:lineRule="auto"/>
              <w:ind w:left="5" w:firstLine="0"/>
              <w:jc w:val="center"/>
            </w:pPr>
            <w:r>
              <w:rPr>
                <w:b/>
              </w:rPr>
              <w:t xml:space="preserve">Marks </w:t>
            </w:r>
            <w:r>
              <w:t xml:space="preserve"> </w:t>
            </w:r>
          </w:p>
        </w:tc>
        <w:tc>
          <w:tcPr>
            <w:tcW w:w="8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0CC2B" w14:textId="77777777" w:rsidR="00CA7A4F" w:rsidRDefault="00A91594">
            <w:pPr>
              <w:spacing w:after="0" w:line="259" w:lineRule="auto"/>
              <w:ind w:left="0" w:right="124" w:firstLine="0"/>
              <w:jc w:val="right"/>
            </w:pPr>
            <w:r>
              <w:rPr>
                <w:b/>
              </w:rPr>
              <w:t xml:space="preserve">Div. / </w:t>
            </w:r>
            <w:r>
              <w:t xml:space="preserve"> </w:t>
            </w:r>
          </w:p>
          <w:p w14:paraId="6CC54B82" w14:textId="77777777" w:rsidR="00CA7A4F" w:rsidRDefault="00A91594">
            <w:pPr>
              <w:spacing w:after="0" w:line="259" w:lineRule="auto"/>
              <w:ind w:left="115" w:firstLine="0"/>
              <w:jc w:val="left"/>
            </w:pPr>
            <w:r>
              <w:rPr>
                <w:b/>
              </w:rPr>
              <w:t xml:space="preserve">Grade </w:t>
            </w:r>
            <w:r>
              <w:t xml:space="preserve"> </w:t>
            </w:r>
          </w:p>
        </w:tc>
        <w:tc>
          <w:tcPr>
            <w:tcW w:w="10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EBBC7" w14:textId="77777777" w:rsidR="00CA7A4F" w:rsidRDefault="00A91594">
            <w:pPr>
              <w:spacing w:after="0" w:line="259" w:lineRule="auto"/>
              <w:ind w:left="130" w:firstLine="0"/>
              <w:jc w:val="left"/>
            </w:pPr>
            <w:r>
              <w:rPr>
                <w:b/>
              </w:rPr>
              <w:t xml:space="preserve">Subjects </w:t>
            </w:r>
            <w:r>
              <w:t xml:space="preserve"> </w:t>
            </w:r>
          </w:p>
        </w:tc>
      </w:tr>
      <w:tr w:rsidR="00CA7A4F" w14:paraId="746E9FF7" w14:textId="77777777">
        <w:trPr>
          <w:trHeight w:val="36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07525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ADD4A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83959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CE087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E62AD" w14:textId="77777777" w:rsidR="00CA7A4F" w:rsidRDefault="00A91594">
            <w:pPr>
              <w:spacing w:after="0" w:line="259" w:lineRule="auto"/>
              <w:ind w:left="120" w:firstLine="0"/>
              <w:jc w:val="left"/>
            </w:pPr>
            <w:r>
              <w:rPr>
                <w:b/>
              </w:rPr>
              <w:t xml:space="preserve">Obtained 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C5334" w14:textId="77777777" w:rsidR="00CA7A4F" w:rsidRDefault="00A91594">
            <w:pPr>
              <w:spacing w:after="0" w:line="259" w:lineRule="auto"/>
              <w:ind w:left="-25" w:firstLine="0"/>
            </w:pPr>
            <w:r>
              <w:t xml:space="preserve"> </w:t>
            </w:r>
            <w:r>
              <w:rPr>
                <w:b/>
              </w:rPr>
              <w:t xml:space="preserve">Percentage% 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0A8E3" w14:textId="77777777" w:rsidR="00CA7A4F" w:rsidRDefault="00A91594">
            <w:pPr>
              <w:spacing w:after="0" w:line="259" w:lineRule="auto"/>
              <w:ind w:left="-25" w:firstLine="0"/>
            </w:pPr>
            <w:r>
              <w:t xml:space="preserve"> </w:t>
            </w:r>
            <w:r>
              <w:rPr>
                <w:b/>
              </w:rPr>
              <w:t xml:space="preserve">Total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BF2BF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4C3A8A" w14:textId="77777777" w:rsidR="00CA7A4F" w:rsidRDefault="00CA7A4F">
            <w:pPr>
              <w:spacing w:after="160" w:line="259" w:lineRule="auto"/>
              <w:ind w:left="0" w:firstLine="0"/>
              <w:jc w:val="left"/>
            </w:pPr>
          </w:p>
        </w:tc>
      </w:tr>
      <w:tr w:rsidR="00CA7A4F" w14:paraId="1FA26B90" w14:textId="77777777">
        <w:trPr>
          <w:trHeight w:val="991"/>
        </w:trPr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BACC8" w14:textId="77777777" w:rsidR="00CA7A4F" w:rsidRDefault="00A91594">
            <w:pPr>
              <w:spacing w:after="0" w:line="259" w:lineRule="auto"/>
              <w:ind w:left="120" w:firstLine="0"/>
              <w:jc w:val="left"/>
            </w:pPr>
            <w:r>
              <w:t xml:space="preserve">Matric /  </w:t>
            </w:r>
          </w:p>
          <w:p w14:paraId="1C205DC8" w14:textId="77777777" w:rsidR="00CA7A4F" w:rsidRDefault="00A91594">
            <w:pPr>
              <w:spacing w:after="0" w:line="259" w:lineRule="auto"/>
              <w:ind w:left="120" w:firstLine="0"/>
              <w:jc w:val="left"/>
            </w:pPr>
            <w:r>
              <w:t xml:space="preserve">O Level or  </w:t>
            </w:r>
          </w:p>
          <w:p w14:paraId="20BA956E" w14:textId="77777777" w:rsidR="00CA7A4F" w:rsidRDefault="00A91594">
            <w:pPr>
              <w:spacing w:after="0" w:line="259" w:lineRule="auto"/>
              <w:ind w:left="120" w:firstLine="0"/>
              <w:jc w:val="left"/>
            </w:pPr>
            <w:r>
              <w:t xml:space="preserve">Equivalent  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35349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EE571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51CA8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9357E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60228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D9B37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848EC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</w:tr>
      <w:tr w:rsidR="00CA7A4F" w14:paraId="7FFCA2A4" w14:textId="77777777">
        <w:trPr>
          <w:trHeight w:val="1090"/>
        </w:trPr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054775" w14:textId="77777777" w:rsidR="00CA7A4F" w:rsidRDefault="00A91594">
            <w:pPr>
              <w:spacing w:after="0" w:line="259" w:lineRule="auto"/>
              <w:ind w:left="120" w:firstLine="0"/>
              <w:jc w:val="left"/>
            </w:pPr>
            <w:r>
              <w:t xml:space="preserve">Intermediate/  </w:t>
            </w:r>
          </w:p>
          <w:p w14:paraId="26932CAC" w14:textId="77777777" w:rsidR="00CA7A4F" w:rsidRDefault="00A91594">
            <w:pPr>
              <w:spacing w:after="0" w:line="259" w:lineRule="auto"/>
              <w:ind w:left="120" w:firstLine="0"/>
              <w:jc w:val="left"/>
            </w:pPr>
            <w:r>
              <w:t xml:space="preserve">A Level or  </w:t>
            </w:r>
          </w:p>
          <w:p w14:paraId="77257BCD" w14:textId="77777777" w:rsidR="00CA7A4F" w:rsidRDefault="00A91594">
            <w:pPr>
              <w:spacing w:after="0" w:line="259" w:lineRule="auto"/>
              <w:ind w:left="120" w:firstLine="0"/>
              <w:jc w:val="left"/>
            </w:pPr>
            <w:r>
              <w:t xml:space="preserve">Equivalent  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B65F3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30C7E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3294C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41543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07E36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6B36A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D9C28" w14:textId="77777777" w:rsidR="00CA7A4F" w:rsidRDefault="00A91594">
            <w:pPr>
              <w:spacing w:after="0" w:line="259" w:lineRule="auto"/>
              <w:ind w:left="10" w:firstLine="0"/>
              <w:jc w:val="left"/>
            </w:pPr>
            <w:r>
              <w:t xml:space="preserve">  </w:t>
            </w:r>
          </w:p>
        </w:tc>
      </w:tr>
    </w:tbl>
    <w:p w14:paraId="19F8598D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p w14:paraId="67904652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p w14:paraId="24E6984C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p w14:paraId="3D6D73A7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p w14:paraId="2AFA918E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p w14:paraId="69AEBDCA" w14:textId="77777777" w:rsidR="00CA7A4F" w:rsidRDefault="00A91594">
      <w:pPr>
        <w:spacing w:after="105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p w14:paraId="6FB3D9FA" w14:textId="77777777" w:rsidR="00CA7A4F" w:rsidRDefault="00A91594">
      <w:pPr>
        <w:spacing w:after="0" w:line="259" w:lineRule="auto"/>
        <w:ind w:left="0" w:right="4911" w:firstLine="0"/>
        <w:jc w:val="right"/>
      </w:pPr>
      <w:r>
        <w:rPr>
          <w:b/>
          <w:sz w:val="28"/>
        </w:rPr>
        <w:t xml:space="preserve"> </w:t>
      </w:r>
      <w:r>
        <w:t xml:space="preserve"> </w:t>
      </w:r>
    </w:p>
    <w:p w14:paraId="61BE45BA" w14:textId="77777777" w:rsidR="00CA7A4F" w:rsidRDefault="00A91594">
      <w:pPr>
        <w:spacing w:after="9" w:line="259" w:lineRule="auto"/>
        <w:ind w:left="281" w:firstLine="0"/>
        <w:jc w:val="center"/>
      </w:pPr>
      <w:r>
        <w:rPr>
          <w:b/>
          <w:sz w:val="28"/>
        </w:rPr>
        <w:lastRenderedPageBreak/>
        <w:t xml:space="preserve"> </w:t>
      </w:r>
      <w:r>
        <w:t xml:space="preserve"> </w:t>
      </w:r>
    </w:p>
    <w:p w14:paraId="5B85DECA" w14:textId="77777777" w:rsidR="00CA7A4F" w:rsidRDefault="00A91594">
      <w:pPr>
        <w:spacing w:after="0" w:line="259" w:lineRule="auto"/>
        <w:ind w:left="15" w:firstLine="0"/>
        <w:jc w:val="left"/>
      </w:pPr>
      <w:r>
        <w:rPr>
          <w:b/>
          <w:sz w:val="28"/>
        </w:rPr>
        <w:t xml:space="preserve"> </w:t>
      </w:r>
      <w:r>
        <w:t xml:space="preserve"> </w:t>
      </w:r>
    </w:p>
    <w:p w14:paraId="39C0CCA4" w14:textId="77777777" w:rsidR="00CA7A4F" w:rsidRDefault="00A91594">
      <w:pPr>
        <w:pStyle w:val="Heading2"/>
        <w:ind w:right="113"/>
      </w:pPr>
      <w:r>
        <w:t xml:space="preserve">INSTRUCTIONS FOR APPLICANTS  </w:t>
      </w:r>
    </w:p>
    <w:p w14:paraId="34778094" w14:textId="77777777" w:rsidR="00CA7A4F" w:rsidRDefault="00A91594">
      <w:pPr>
        <w:spacing w:line="259" w:lineRule="auto"/>
        <w:ind w:left="15" w:firstLine="0"/>
        <w:jc w:val="left"/>
      </w:pPr>
      <w:r>
        <w:rPr>
          <w:b/>
          <w:sz w:val="24"/>
        </w:rPr>
        <w:t xml:space="preserve"> </w:t>
      </w:r>
      <w:r>
        <w:t xml:space="preserve"> </w:t>
      </w:r>
    </w:p>
    <w:p w14:paraId="678C6ECD" w14:textId="77777777" w:rsidR="00CA7A4F" w:rsidRDefault="00A91594">
      <w:pPr>
        <w:ind w:right="661"/>
      </w:pPr>
      <w:r>
        <w:rPr>
          <w:sz w:val="24"/>
        </w:rPr>
        <w:t>1.</w:t>
      </w:r>
      <w:r>
        <w:rPr>
          <w:rFonts w:ascii="Arial" w:eastAsia="Arial" w:hAnsi="Arial" w:cs="Arial"/>
          <w:sz w:val="24"/>
        </w:rPr>
        <w:t xml:space="preserve"> </w:t>
      </w:r>
      <w:r>
        <w:t xml:space="preserve">All entries in the form must be written/ typed clearly by the candidate.  </w:t>
      </w:r>
    </w:p>
    <w:p w14:paraId="1183A1CA" w14:textId="1740017C" w:rsidR="00CA7A4F" w:rsidRDefault="003F216E">
      <w:pPr>
        <w:numPr>
          <w:ilvl w:val="0"/>
          <w:numId w:val="1"/>
        </w:numPr>
        <w:spacing w:after="68"/>
        <w:ind w:right="661" w:hanging="361"/>
      </w:pPr>
      <w:r>
        <w:t>A</w:t>
      </w:r>
      <w:r w:rsidR="00A91594">
        <w:t xml:space="preserve"> total of Rs.1000 processing fees for Open Merit. Wher</w:t>
      </w:r>
      <w:r>
        <w:t>eas a total of Rs.3000 for a single</w:t>
      </w:r>
      <w:bookmarkStart w:id="0" w:name="_GoBack"/>
      <w:bookmarkEnd w:id="0"/>
      <w:r w:rsidR="00A91594">
        <w:t xml:space="preserve"> Self-Support programs will be submitted, and the name of the programs applied for should be written on the processing fee challan.  </w:t>
      </w:r>
    </w:p>
    <w:p w14:paraId="01E28AC5" w14:textId="77777777" w:rsidR="00CA7A4F" w:rsidRDefault="00A91594">
      <w:pPr>
        <w:numPr>
          <w:ilvl w:val="0"/>
          <w:numId w:val="1"/>
        </w:numPr>
        <w:spacing w:after="42"/>
        <w:ind w:right="661" w:hanging="361"/>
      </w:pPr>
      <w:r>
        <w:t xml:space="preserve">Three sets of attested copies of all relevant documents must be attached to the application form long with 3 passport-size photographs.  </w:t>
      </w:r>
    </w:p>
    <w:p w14:paraId="6AF24682" w14:textId="77777777" w:rsidR="00CA7A4F" w:rsidRDefault="00A91594">
      <w:pPr>
        <w:numPr>
          <w:ilvl w:val="0"/>
          <w:numId w:val="1"/>
        </w:numPr>
        <w:ind w:right="661" w:hanging="361"/>
      </w:pPr>
      <w:r>
        <w:t xml:space="preserve">Incomplete applications will not be processed for admission.  </w:t>
      </w:r>
    </w:p>
    <w:p w14:paraId="6B87EA1A" w14:textId="77777777" w:rsidR="00CA7A4F" w:rsidRDefault="00A91594">
      <w:pPr>
        <w:numPr>
          <w:ilvl w:val="0"/>
          <w:numId w:val="1"/>
        </w:numPr>
        <w:ind w:right="661" w:hanging="361"/>
      </w:pPr>
      <w:r>
        <w:t xml:space="preserve">Giving false or incorrect information in the form is liable to expulsion.  </w:t>
      </w:r>
    </w:p>
    <w:p w14:paraId="582CE88C" w14:textId="77777777" w:rsidR="00CA7A4F" w:rsidRDefault="00A91594">
      <w:pPr>
        <w:numPr>
          <w:ilvl w:val="0"/>
          <w:numId w:val="1"/>
        </w:numPr>
        <w:ind w:right="661" w:hanging="361"/>
      </w:pPr>
      <w:r>
        <w:t xml:space="preserve">No benefit will be given for the claim if any document is found missing.  </w:t>
      </w:r>
    </w:p>
    <w:p w14:paraId="4DE21B80" w14:textId="77777777" w:rsidR="00CA7A4F" w:rsidRDefault="00A91594">
      <w:pPr>
        <w:numPr>
          <w:ilvl w:val="0"/>
          <w:numId w:val="1"/>
        </w:numPr>
        <w:spacing w:after="43"/>
        <w:ind w:right="661" w:hanging="361"/>
      </w:pPr>
      <w:r>
        <w:t xml:space="preserve">Application form must be submitted to the University by the last date given in the admission notice advertised in the newspaper or posted on the university website.  </w:t>
      </w:r>
    </w:p>
    <w:p w14:paraId="7645D2C4" w14:textId="77777777" w:rsidR="00CA7A4F" w:rsidRDefault="00A91594">
      <w:pPr>
        <w:numPr>
          <w:ilvl w:val="0"/>
          <w:numId w:val="1"/>
        </w:numPr>
        <w:ind w:right="661" w:hanging="361"/>
      </w:pPr>
      <w:r>
        <w:t xml:space="preserve">Applicants shall submit all original documents to the University at the time of admission.  </w:t>
      </w:r>
    </w:p>
    <w:p w14:paraId="6FB39E2A" w14:textId="77777777" w:rsidR="00CA7A4F" w:rsidRDefault="00A91594">
      <w:pPr>
        <w:numPr>
          <w:ilvl w:val="0"/>
          <w:numId w:val="1"/>
        </w:numPr>
        <w:ind w:right="661" w:hanging="361"/>
      </w:pPr>
      <w:r>
        <w:t>Applying for admission to any Program the applicant must have passed the intermediate (FA/</w:t>
      </w:r>
      <w:proofErr w:type="spellStart"/>
      <w:r>
        <w:t>F.Sc</w:t>
      </w:r>
      <w:proofErr w:type="spellEnd"/>
      <w:r>
        <w:t xml:space="preserve">./ HSSC or equivalent) examinations with minimum 45 % marks/relevant council criteria.  </w:t>
      </w:r>
    </w:p>
    <w:p w14:paraId="58C79FED" w14:textId="77777777" w:rsidR="00CA7A4F" w:rsidRDefault="00A91594">
      <w:pPr>
        <w:spacing w:after="0" w:line="259" w:lineRule="auto"/>
        <w:ind w:left="796" w:firstLine="0"/>
        <w:jc w:val="left"/>
      </w:pPr>
      <w:r>
        <w:rPr>
          <w:sz w:val="20"/>
        </w:rPr>
        <w:t xml:space="preserve"> </w:t>
      </w:r>
      <w:r>
        <w:t xml:space="preserve"> </w:t>
      </w:r>
    </w:p>
    <w:p w14:paraId="7D4F2BDF" w14:textId="77777777" w:rsidR="00CA7A4F" w:rsidRDefault="00A91594">
      <w:pPr>
        <w:spacing w:after="78" w:line="259" w:lineRule="auto"/>
        <w:ind w:left="15" w:firstLine="0"/>
        <w:jc w:val="left"/>
      </w:pPr>
      <w:r>
        <w:rPr>
          <w:b/>
          <w:sz w:val="18"/>
          <w:u w:val="single" w:color="000000"/>
        </w:rPr>
        <w:t>ADMISSIONS FORM WILL NOT BE ACCEPTABLE, IN CASE THE:</w:t>
      </w:r>
      <w:r>
        <w:rPr>
          <w:b/>
          <w:sz w:val="18"/>
        </w:rPr>
        <w:t xml:space="preserve"> </w:t>
      </w:r>
      <w:r>
        <w:t xml:space="preserve"> </w:t>
      </w:r>
    </w:p>
    <w:p w14:paraId="615315FA" w14:textId="77777777" w:rsidR="00CA7A4F" w:rsidRDefault="00A91594">
      <w:pPr>
        <w:tabs>
          <w:tab w:val="center" w:pos="2896"/>
          <w:tab w:val="center" w:pos="3617"/>
          <w:tab w:val="center" w:pos="5096"/>
        </w:tabs>
        <w:spacing w:after="1"/>
        <w:ind w:left="-15" w:firstLine="0"/>
        <w:jc w:val="left"/>
      </w:pPr>
      <w:proofErr w:type="spellStart"/>
      <w:proofErr w:type="gramStart"/>
      <w:r>
        <w:rPr>
          <w:sz w:val="18"/>
        </w:rPr>
        <w:t>i</w:t>
      </w:r>
      <w:proofErr w:type="spellEnd"/>
      <w:proofErr w:type="gramEnd"/>
      <w:r>
        <w:rPr>
          <w:sz w:val="18"/>
        </w:rPr>
        <w:t xml:space="preserve"> Form is incomplete submitted;  </w:t>
      </w:r>
      <w:r>
        <w:rPr>
          <w:sz w:val="18"/>
        </w:rPr>
        <w:tab/>
        <w:t xml:space="preserve">  </w:t>
      </w:r>
      <w:r>
        <w:rPr>
          <w:sz w:val="18"/>
        </w:rPr>
        <w:tab/>
        <w:t xml:space="preserve">  </w:t>
      </w:r>
      <w:r>
        <w:rPr>
          <w:sz w:val="18"/>
        </w:rPr>
        <w:tab/>
        <w:t xml:space="preserve">ii Fee amount is less; </w:t>
      </w:r>
      <w:r>
        <w:t xml:space="preserve"> </w:t>
      </w:r>
    </w:p>
    <w:p w14:paraId="4B7EFD59" w14:textId="77777777" w:rsidR="00CA7A4F" w:rsidRDefault="00A91594">
      <w:pPr>
        <w:spacing w:after="68"/>
        <w:ind w:left="4327" w:right="1087" w:hanging="4342"/>
        <w:jc w:val="left"/>
      </w:pPr>
      <w:proofErr w:type="gramStart"/>
      <w:r>
        <w:rPr>
          <w:sz w:val="18"/>
        </w:rPr>
        <w:t>iii</w:t>
      </w:r>
      <w:proofErr w:type="gramEnd"/>
      <w:r>
        <w:rPr>
          <w:sz w:val="18"/>
        </w:rPr>
        <w:t xml:space="preserve"> Form is received after the due date;   </w:t>
      </w:r>
      <w:r>
        <w:rPr>
          <w:sz w:val="18"/>
        </w:rPr>
        <w:tab/>
        <w:t xml:space="preserve">  </w:t>
      </w:r>
      <w:r>
        <w:rPr>
          <w:sz w:val="18"/>
        </w:rPr>
        <w:tab/>
        <w:t xml:space="preserve">iv Attested copies of the Certificates are not      attached; </w:t>
      </w:r>
      <w:r>
        <w:t xml:space="preserve"> </w:t>
      </w:r>
    </w:p>
    <w:p w14:paraId="61CA1DE4" w14:textId="77777777" w:rsidR="00CA7A4F" w:rsidRDefault="00A91594">
      <w:pPr>
        <w:spacing w:after="42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p w14:paraId="21E99683" w14:textId="77777777" w:rsidR="00CA7A4F" w:rsidRDefault="00A91594">
      <w:pPr>
        <w:pStyle w:val="Heading2"/>
        <w:ind w:right="463"/>
      </w:pPr>
      <w:r>
        <w:t xml:space="preserve">ATTESTED COPIES OF DOCUMENTS TO BE ATTACHED  </w:t>
      </w:r>
    </w:p>
    <w:p w14:paraId="193FDB89" w14:textId="77777777" w:rsidR="00CA7A4F" w:rsidRDefault="00A91594">
      <w:pPr>
        <w:spacing w:after="7" w:line="259" w:lineRule="auto"/>
        <w:ind w:left="15" w:firstLine="0"/>
        <w:jc w:val="left"/>
      </w:pPr>
      <w:r>
        <w:rPr>
          <w:b/>
          <w:sz w:val="23"/>
        </w:rPr>
        <w:t xml:space="preserve"> </w:t>
      </w:r>
      <w:r>
        <w:t xml:space="preserve"> </w:t>
      </w:r>
    </w:p>
    <w:p w14:paraId="41D5D63C" w14:textId="77777777" w:rsidR="00CA7A4F" w:rsidRDefault="00A91594">
      <w:pPr>
        <w:numPr>
          <w:ilvl w:val="0"/>
          <w:numId w:val="2"/>
        </w:numPr>
        <w:spacing w:after="2" w:line="255" w:lineRule="auto"/>
        <w:ind w:hanging="361"/>
        <w:jc w:val="left"/>
      </w:pPr>
      <w:r>
        <w:rPr>
          <w:sz w:val="24"/>
        </w:rPr>
        <w:t xml:space="preserve">Matriculation certificate/equivalent </w:t>
      </w:r>
      <w:r>
        <w:t xml:space="preserve"> </w:t>
      </w:r>
    </w:p>
    <w:p w14:paraId="43888FDE" w14:textId="77777777" w:rsidR="00CA7A4F" w:rsidRDefault="00A91594">
      <w:pPr>
        <w:numPr>
          <w:ilvl w:val="0"/>
          <w:numId w:val="2"/>
        </w:numPr>
        <w:spacing w:after="2" w:line="255" w:lineRule="auto"/>
        <w:ind w:hanging="361"/>
        <w:jc w:val="left"/>
      </w:pPr>
      <w:r>
        <w:rPr>
          <w:sz w:val="24"/>
        </w:rPr>
        <w:t xml:space="preserve">Intermediate certificate /equivalent </w:t>
      </w:r>
      <w:r>
        <w:t xml:space="preserve"> </w:t>
      </w:r>
    </w:p>
    <w:p w14:paraId="690409D8" w14:textId="77777777" w:rsidR="00CA7A4F" w:rsidRDefault="00A91594">
      <w:pPr>
        <w:numPr>
          <w:ilvl w:val="0"/>
          <w:numId w:val="2"/>
        </w:numPr>
        <w:spacing w:after="47" w:line="255" w:lineRule="auto"/>
        <w:ind w:hanging="361"/>
        <w:jc w:val="left"/>
      </w:pPr>
      <w:r>
        <w:rPr>
          <w:sz w:val="24"/>
        </w:rPr>
        <w:t xml:space="preserve">Computerized National Identity Card / Form B </w:t>
      </w:r>
      <w:r>
        <w:t xml:space="preserve"> </w:t>
      </w:r>
    </w:p>
    <w:p w14:paraId="5AFA8746" w14:textId="77777777" w:rsidR="00CA7A4F" w:rsidRDefault="00A91594">
      <w:pPr>
        <w:numPr>
          <w:ilvl w:val="0"/>
          <w:numId w:val="2"/>
        </w:numPr>
        <w:spacing w:after="2" w:line="255" w:lineRule="auto"/>
        <w:ind w:hanging="361"/>
        <w:jc w:val="left"/>
      </w:pPr>
      <w:r>
        <w:rPr>
          <w:sz w:val="24"/>
        </w:rPr>
        <w:t xml:space="preserve">Father’s/Guardian’s Computerized National Identity Card </w:t>
      </w:r>
      <w:r>
        <w:t xml:space="preserve"> </w:t>
      </w:r>
    </w:p>
    <w:p w14:paraId="5824602B" w14:textId="77777777" w:rsidR="00CA7A4F" w:rsidRDefault="00A91594">
      <w:pPr>
        <w:numPr>
          <w:ilvl w:val="0"/>
          <w:numId w:val="2"/>
        </w:numPr>
        <w:spacing w:after="2" w:line="255" w:lineRule="auto"/>
        <w:ind w:hanging="361"/>
        <w:jc w:val="left"/>
      </w:pPr>
      <w:r>
        <w:rPr>
          <w:sz w:val="24"/>
        </w:rPr>
        <w:t xml:space="preserve">Domicile </w:t>
      </w:r>
      <w:r>
        <w:t xml:space="preserve"> </w:t>
      </w:r>
    </w:p>
    <w:p w14:paraId="068A465D" w14:textId="77777777" w:rsidR="00CA7A4F" w:rsidRDefault="00A91594">
      <w:pPr>
        <w:numPr>
          <w:ilvl w:val="0"/>
          <w:numId w:val="2"/>
        </w:numPr>
        <w:spacing w:after="33" w:line="255" w:lineRule="auto"/>
        <w:ind w:hanging="361"/>
        <w:jc w:val="left"/>
      </w:pPr>
      <w:r>
        <w:rPr>
          <w:sz w:val="24"/>
        </w:rPr>
        <w:t xml:space="preserve">Character Certificate from the last institute attended </w:t>
      </w:r>
      <w:r>
        <w:t xml:space="preserve"> </w:t>
      </w:r>
    </w:p>
    <w:p w14:paraId="01BA111D" w14:textId="77777777" w:rsidR="00CA7A4F" w:rsidRDefault="00A91594">
      <w:pPr>
        <w:numPr>
          <w:ilvl w:val="0"/>
          <w:numId w:val="2"/>
        </w:numPr>
        <w:spacing w:after="2" w:line="255" w:lineRule="auto"/>
        <w:ind w:hanging="361"/>
        <w:jc w:val="left"/>
      </w:pPr>
      <w:r>
        <w:rPr>
          <w:sz w:val="24"/>
        </w:rPr>
        <w:t xml:space="preserve">Migration Certificate (in case of other Boards’ Testimonials) </w:t>
      </w:r>
      <w:r>
        <w:t xml:space="preserve"> </w:t>
      </w:r>
    </w:p>
    <w:p w14:paraId="5A2F4945" w14:textId="77777777" w:rsidR="00CA7A4F" w:rsidRDefault="00A91594">
      <w:pPr>
        <w:numPr>
          <w:ilvl w:val="0"/>
          <w:numId w:val="2"/>
        </w:numPr>
        <w:spacing w:after="2" w:line="255" w:lineRule="auto"/>
        <w:ind w:hanging="361"/>
        <w:jc w:val="left"/>
      </w:pPr>
      <w:r>
        <w:rPr>
          <w:sz w:val="24"/>
        </w:rPr>
        <w:t xml:space="preserve">Recent passport-size photographs </w:t>
      </w:r>
      <w:r>
        <w:t xml:space="preserve"> </w:t>
      </w:r>
    </w:p>
    <w:p w14:paraId="631ABDB3" w14:textId="77777777" w:rsidR="00CA7A4F" w:rsidRDefault="00A91594">
      <w:pPr>
        <w:numPr>
          <w:ilvl w:val="0"/>
          <w:numId w:val="2"/>
        </w:numPr>
        <w:spacing w:after="2" w:line="255" w:lineRule="auto"/>
        <w:ind w:hanging="361"/>
        <w:jc w:val="left"/>
      </w:pPr>
      <w:r>
        <w:rPr>
          <w:sz w:val="24"/>
        </w:rPr>
        <w:t xml:space="preserve">The supporting documents, applying against the Reserved Seats must be attached as proof of eligibility. </w:t>
      </w:r>
      <w:r>
        <w:t xml:space="preserve"> </w:t>
      </w:r>
    </w:p>
    <w:p w14:paraId="13EC6082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p w14:paraId="6E3F24F4" w14:textId="77777777" w:rsidR="00CA7A4F" w:rsidRDefault="00A91594">
      <w:pPr>
        <w:spacing w:after="57" w:line="254" w:lineRule="auto"/>
        <w:ind w:left="435" w:firstLine="5"/>
        <w:jc w:val="left"/>
      </w:pPr>
      <w:r>
        <w:rPr>
          <w:b/>
          <w:sz w:val="24"/>
        </w:rPr>
        <w:t xml:space="preserve">Note: - Original Fee Deposit Challan Form Must Be Attached </w:t>
      </w:r>
      <w:r>
        <w:t xml:space="preserve"> </w:t>
      </w:r>
    </w:p>
    <w:p w14:paraId="07799AA8" w14:textId="77777777" w:rsidR="00CA7A4F" w:rsidRDefault="00A91594">
      <w:pPr>
        <w:spacing w:after="94" w:line="259" w:lineRule="auto"/>
        <w:ind w:left="15" w:firstLine="0"/>
        <w:jc w:val="left"/>
      </w:pPr>
      <w:r>
        <w:rPr>
          <w:sz w:val="24"/>
        </w:rPr>
        <w:t xml:space="preserve"> </w:t>
      </w:r>
      <w:r>
        <w:t xml:space="preserve"> </w:t>
      </w:r>
    </w:p>
    <w:p w14:paraId="5F2ED5CD" w14:textId="77777777" w:rsidR="00CA7A4F" w:rsidRDefault="00A91594">
      <w:pPr>
        <w:pStyle w:val="Heading1"/>
        <w:tabs>
          <w:tab w:val="center" w:pos="2451"/>
          <w:tab w:val="center" w:pos="5095"/>
        </w:tabs>
        <w:spacing w:after="0"/>
        <w:ind w:left="0" w:right="0" w:firstLine="0"/>
        <w:jc w:val="left"/>
      </w:pPr>
      <w:r>
        <w:rPr>
          <w:rFonts w:ascii="Calibri" w:eastAsia="Calibri" w:hAnsi="Calibri" w:cs="Calibri"/>
          <w:b w:val="0"/>
          <w:sz w:val="22"/>
          <w:u w:val="none"/>
        </w:rPr>
        <w:t xml:space="preserve"> </w:t>
      </w:r>
      <w:r>
        <w:rPr>
          <w:rFonts w:ascii="Calibri" w:eastAsia="Calibri" w:hAnsi="Calibri" w:cs="Calibri"/>
          <w:b w:val="0"/>
          <w:sz w:val="22"/>
          <w:u w:val="none"/>
        </w:rPr>
        <w:tab/>
      </w:r>
      <w:r>
        <w:rPr>
          <w:sz w:val="24"/>
          <w:u w:val="none"/>
        </w:rPr>
        <w:t xml:space="preserve">  </w:t>
      </w:r>
      <w:r>
        <w:rPr>
          <w:sz w:val="24"/>
          <w:u w:val="none"/>
        </w:rPr>
        <w:tab/>
      </w:r>
      <w:r>
        <w:rPr>
          <w:rFonts w:ascii="Calibri" w:eastAsia="Calibri" w:hAnsi="Calibri" w:cs="Calibri"/>
          <w:noProof/>
          <w:lang w:val="en-US" w:eastAsia="en-US"/>
        </w:rPr>
        <mc:AlternateContent>
          <mc:Choice Requires="wpg">
            <w:drawing>
              <wp:inline distT="0" distB="0" distL="0" distR="0" wp14:anchorId="379FED4E" wp14:editId="0D5FAAF9">
                <wp:extent cx="203835" cy="165100"/>
                <wp:effectExtent l="0" t="0" r="0" b="0"/>
                <wp:docPr id="11529" name="Group 115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835" cy="165100"/>
                          <a:chOff x="0" y="0"/>
                          <a:chExt cx="203835" cy="165100"/>
                        </a:xfrm>
                      </wpg:grpSpPr>
                      <wps:wsp>
                        <wps:cNvPr id="2252" name="Shape 2252"/>
                        <wps:cNvSpPr/>
                        <wps:spPr>
                          <a:xfrm>
                            <a:off x="0" y="0"/>
                            <a:ext cx="203835" cy="165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835" h="165100">
                                <a:moveTo>
                                  <a:pt x="0" y="62992"/>
                                </a:moveTo>
                                <a:lnTo>
                                  <a:pt x="77851" y="62992"/>
                                </a:lnTo>
                                <a:lnTo>
                                  <a:pt x="101854" y="0"/>
                                </a:lnTo>
                                <a:lnTo>
                                  <a:pt x="125984" y="62992"/>
                                </a:lnTo>
                                <a:lnTo>
                                  <a:pt x="203835" y="62992"/>
                                </a:lnTo>
                                <a:lnTo>
                                  <a:pt x="140843" y="101981"/>
                                </a:lnTo>
                                <a:lnTo>
                                  <a:pt x="164846" y="165100"/>
                                </a:lnTo>
                                <a:lnTo>
                                  <a:pt x="101854" y="126111"/>
                                </a:lnTo>
                                <a:lnTo>
                                  <a:pt x="38989" y="165100"/>
                                </a:lnTo>
                                <a:lnTo>
                                  <a:pt x="62992" y="101981"/>
                                </a:lnTo>
                                <a:close/>
                              </a:path>
                            </a:pathLst>
                          </a:custGeom>
                          <a:ln w="635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11529" style="width:16.05pt;height:13pt;mso-position-horizontal-relative:char;mso-position-vertical-relative:line" coordsize="2038,1651">
                <v:shape id="Shape 2252" style="position:absolute;width:2038;height:1651;left:0;top:0;" coordsize="203835,165100" path="m0,62992l77851,62992l101854,0l125984,62992l203835,62992l140843,101981l164846,165100l101854,126111l38989,165100l62992,101981x">
                  <v:stroke weight="0.5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 UNDERTAKING BY APPLICANT</w:t>
      </w:r>
      <w:r>
        <w:rPr>
          <w:u w:val="none"/>
        </w:rPr>
        <w:t xml:space="preserve">  </w:t>
      </w:r>
    </w:p>
    <w:p w14:paraId="22CD1136" w14:textId="77777777" w:rsidR="00CA7A4F" w:rsidRDefault="00A91594">
      <w:pPr>
        <w:spacing w:after="109" w:line="259" w:lineRule="auto"/>
        <w:ind w:left="15" w:firstLine="0"/>
        <w:jc w:val="left"/>
      </w:pPr>
      <w:r>
        <w:rPr>
          <w:b/>
          <w:sz w:val="18"/>
        </w:rPr>
        <w:t xml:space="preserve"> </w:t>
      </w:r>
      <w:r>
        <w:t xml:space="preserve"> </w:t>
      </w:r>
    </w:p>
    <w:p w14:paraId="301A0222" w14:textId="77777777" w:rsidR="00CA7A4F" w:rsidRDefault="00A91594">
      <w:pPr>
        <w:spacing w:after="56" w:line="259" w:lineRule="auto"/>
        <w:ind w:left="415"/>
        <w:jc w:val="left"/>
      </w:pPr>
      <w:r>
        <w:rPr>
          <w:b/>
        </w:rPr>
        <w:t xml:space="preserve">I SOLEMNLY DECLARE THAT: </w:t>
      </w:r>
      <w:r>
        <w:t xml:space="preserve"> </w:t>
      </w:r>
    </w:p>
    <w:p w14:paraId="70D0B10F" w14:textId="77777777" w:rsidR="00CA7A4F" w:rsidRDefault="00A91594">
      <w:pPr>
        <w:numPr>
          <w:ilvl w:val="0"/>
          <w:numId w:val="3"/>
        </w:numPr>
        <w:spacing w:after="77"/>
        <w:ind w:right="661" w:hanging="361"/>
      </w:pPr>
      <w:r>
        <w:t xml:space="preserve">I have neither joined nor shall join any other Institute during the course of my studies at the university.  </w:t>
      </w:r>
    </w:p>
    <w:p w14:paraId="11257D12" w14:textId="77777777" w:rsidR="00CA7A4F" w:rsidRDefault="00A91594">
      <w:pPr>
        <w:numPr>
          <w:ilvl w:val="0"/>
          <w:numId w:val="3"/>
        </w:numPr>
        <w:ind w:right="661" w:hanging="361"/>
      </w:pPr>
      <w:r>
        <w:t xml:space="preserve">I will abide by all Rules and Regulations of the institution.  </w:t>
      </w:r>
    </w:p>
    <w:p w14:paraId="663BCF50" w14:textId="77777777" w:rsidR="00CA7A4F" w:rsidRDefault="00A91594">
      <w:pPr>
        <w:numPr>
          <w:ilvl w:val="0"/>
          <w:numId w:val="3"/>
        </w:numPr>
        <w:spacing w:after="180"/>
        <w:ind w:right="661" w:hanging="361"/>
      </w:pPr>
      <w:r>
        <w:t xml:space="preserve">I am joining this institute with the consent of my father/guardian, who agrees to be responsible for my good conduct and has appended his/her signature below.  </w:t>
      </w:r>
    </w:p>
    <w:p w14:paraId="1F8D1D9C" w14:textId="77777777" w:rsidR="00CA7A4F" w:rsidRDefault="00A91594">
      <w:pPr>
        <w:numPr>
          <w:ilvl w:val="0"/>
          <w:numId w:val="3"/>
        </w:numPr>
        <w:spacing w:after="83"/>
        <w:ind w:right="661" w:hanging="361"/>
      </w:pPr>
      <w:r>
        <w:t xml:space="preserve">I undertake not to “indulge in politics” and in case I violate this undertaking after my admission, I shall be liable to expulsion from the Institute/University without any notice.  </w:t>
      </w:r>
    </w:p>
    <w:p w14:paraId="03B5B295" w14:textId="77777777" w:rsidR="00CA7A4F" w:rsidRDefault="00A91594">
      <w:pPr>
        <w:numPr>
          <w:ilvl w:val="0"/>
          <w:numId w:val="3"/>
        </w:numPr>
        <w:spacing w:after="83"/>
        <w:ind w:right="661" w:hanging="361"/>
      </w:pPr>
      <w:r>
        <w:t xml:space="preserve">I affirm that if at any stage documents submitted by me are proven forged/fake, University shall be authorized to cancel my admission and can take necessary action against me.  </w:t>
      </w:r>
    </w:p>
    <w:p w14:paraId="6C90A77D" w14:textId="77777777" w:rsidR="00CA7A4F" w:rsidRDefault="00A91594">
      <w:pPr>
        <w:numPr>
          <w:ilvl w:val="0"/>
          <w:numId w:val="3"/>
        </w:numPr>
        <w:ind w:right="661" w:hanging="361"/>
      </w:pPr>
      <w:r>
        <w:lastRenderedPageBreak/>
        <w:t xml:space="preserve">I undertake to take the examination unconditionally as scheduled subject to any change whatsoever notified by the University.  </w:t>
      </w:r>
    </w:p>
    <w:p w14:paraId="04764A72" w14:textId="77777777" w:rsidR="00CA7A4F" w:rsidRDefault="00A91594">
      <w:pPr>
        <w:numPr>
          <w:ilvl w:val="0"/>
          <w:numId w:val="3"/>
        </w:numPr>
        <w:ind w:right="661" w:hanging="361"/>
      </w:pPr>
      <w:r>
        <w:t xml:space="preserve">I am not suffering from any infectious disease. </w:t>
      </w:r>
      <w:r>
        <w:rPr>
          <w:sz w:val="24"/>
        </w:rPr>
        <w:t>8.</w:t>
      </w:r>
      <w:r>
        <w:rPr>
          <w:rFonts w:ascii="Arial" w:eastAsia="Arial" w:hAnsi="Arial" w:cs="Arial"/>
          <w:sz w:val="24"/>
        </w:rPr>
        <w:t xml:space="preserve"> </w:t>
      </w:r>
      <w:r>
        <w:t xml:space="preserve">I affirm to pay all dues and fines (if any) on time.  </w:t>
      </w:r>
    </w:p>
    <w:p w14:paraId="49129769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5"/>
        </w:rPr>
        <w:t xml:space="preserve"> </w:t>
      </w:r>
      <w:r>
        <w:t xml:space="preserve"> </w:t>
      </w:r>
    </w:p>
    <w:p w14:paraId="6947601F" w14:textId="77777777" w:rsidR="00CA7A4F" w:rsidRDefault="00A91594">
      <w:pPr>
        <w:spacing w:after="23" w:line="259" w:lineRule="auto"/>
        <w:ind w:left="415"/>
        <w:jc w:val="left"/>
      </w:pPr>
      <w:r>
        <w:rPr>
          <w:b/>
        </w:rPr>
        <w:t xml:space="preserve">I have read all the relevant rules and regulations concerning admission before signing this application. </w:t>
      </w:r>
      <w:r>
        <w:t xml:space="preserve"> </w:t>
      </w:r>
    </w:p>
    <w:p w14:paraId="723F8250" w14:textId="77777777" w:rsidR="00CA7A4F" w:rsidRDefault="00A91594">
      <w:pPr>
        <w:spacing w:after="0" w:line="259" w:lineRule="auto"/>
        <w:ind w:left="15" w:firstLine="0"/>
        <w:jc w:val="left"/>
      </w:pPr>
      <w:r>
        <w:rPr>
          <w:b/>
          <w:sz w:val="24"/>
        </w:rPr>
        <w:t xml:space="preserve"> </w:t>
      </w:r>
      <w:r>
        <w:t xml:space="preserve"> </w:t>
      </w:r>
    </w:p>
    <w:p w14:paraId="09773D56" w14:textId="77777777" w:rsidR="00CA7A4F" w:rsidRDefault="00A91594">
      <w:pPr>
        <w:tabs>
          <w:tab w:val="center" w:pos="759"/>
          <w:tab w:val="center" w:pos="3162"/>
          <w:tab w:val="center" w:pos="6822"/>
          <w:tab w:val="center" w:pos="9379"/>
        </w:tabs>
        <w:ind w:left="0" w:firstLine="0"/>
        <w:jc w:val="left"/>
      </w:pP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</w:r>
      <w:r>
        <w:t xml:space="preserve">Date      </w:t>
      </w:r>
      <w:r>
        <w:tab/>
        <w:t xml:space="preserve">  </w:t>
      </w:r>
      <w:r>
        <w:tab/>
        <w:t xml:space="preserve"> </w:t>
      </w:r>
      <w:r>
        <w:rPr>
          <w:rFonts w:ascii="Calibri" w:eastAsia="Calibri" w:hAnsi="Calibri" w:cs="Calibri"/>
          <w:noProof/>
          <w:lang w:val="en-US" w:eastAsia="en-US"/>
        </w:rPr>
        <mc:AlternateContent>
          <mc:Choice Requires="wpg">
            <w:drawing>
              <wp:inline distT="0" distB="0" distL="0" distR="0" wp14:anchorId="2A2EB992" wp14:editId="5D91E8D5">
                <wp:extent cx="2618105" cy="8636"/>
                <wp:effectExtent l="0" t="0" r="0" b="0"/>
                <wp:docPr id="11812" name="Group 118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18105" cy="8636"/>
                          <a:chOff x="0" y="0"/>
                          <a:chExt cx="2618105" cy="8636"/>
                        </a:xfrm>
                      </wpg:grpSpPr>
                      <wps:wsp>
                        <wps:cNvPr id="16185" name="Shape 16185"/>
                        <wps:cNvSpPr/>
                        <wps:spPr>
                          <a:xfrm>
                            <a:off x="0" y="0"/>
                            <a:ext cx="261810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18105" h="9144">
                                <a:moveTo>
                                  <a:pt x="0" y="0"/>
                                </a:moveTo>
                                <a:lnTo>
                                  <a:pt x="2618105" y="0"/>
                                </a:lnTo>
                                <a:lnTo>
                                  <a:pt x="261810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11812" style="width:206.15pt;height:0.679993pt;mso-position-horizontal-relative:char;mso-position-vertical-relative:line" coordsize="26181,86">
                <v:shape id="Shape 16186" style="position:absolute;width:26181;height:91;left:0;top:0;" coordsize="2618105,9144" path="m0,0l2618105,0l2618105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  <w:r>
        <w:t xml:space="preserve">  </w:t>
      </w:r>
      <w:r>
        <w:tab/>
        <w:t xml:space="preserve">  </w:t>
      </w:r>
    </w:p>
    <w:p w14:paraId="3E78D2E6" w14:textId="77777777" w:rsidR="00CA7A4F" w:rsidRDefault="00A91594">
      <w:pPr>
        <w:ind w:left="360" w:right="661"/>
      </w:pPr>
      <w:r>
        <w:rPr>
          <w:sz w:val="18"/>
        </w:rPr>
        <w:t xml:space="preserve"> </w:t>
      </w:r>
      <w:r>
        <w:t xml:space="preserve">SIGNATURE OF APPLICANT  </w:t>
      </w:r>
    </w:p>
    <w:p w14:paraId="3C3FA669" w14:textId="77777777" w:rsidR="00CA7A4F" w:rsidRDefault="00A91594">
      <w:pPr>
        <w:spacing w:after="124" w:line="259" w:lineRule="auto"/>
        <w:ind w:left="15" w:firstLine="0"/>
        <w:jc w:val="left"/>
      </w:pPr>
      <w:r>
        <w:rPr>
          <w:b/>
          <w:sz w:val="19"/>
        </w:rPr>
        <w:t xml:space="preserve"> </w:t>
      </w:r>
      <w:r>
        <w:t xml:space="preserve"> </w:t>
      </w:r>
    </w:p>
    <w:p w14:paraId="70DFD05A" w14:textId="77777777" w:rsidR="00CA7A4F" w:rsidRDefault="00A91594">
      <w:pPr>
        <w:pStyle w:val="Heading1"/>
        <w:spacing w:after="78"/>
        <w:ind w:right="1272"/>
      </w:pPr>
      <w:r>
        <w:rPr>
          <w:rFonts w:ascii="Calibri" w:eastAsia="Calibri" w:hAnsi="Calibri" w:cs="Calibri"/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419E2891" wp14:editId="6B871FCF">
                <wp:simplePos x="0" y="0"/>
                <wp:positionH relativeFrom="column">
                  <wp:posOffset>551497</wp:posOffset>
                </wp:positionH>
                <wp:positionV relativeFrom="paragraph">
                  <wp:posOffset>-426073</wp:posOffset>
                </wp:positionV>
                <wp:extent cx="3145409" cy="856869"/>
                <wp:effectExtent l="0" t="0" r="0" b="0"/>
                <wp:wrapNone/>
                <wp:docPr id="11811" name="Group 118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5409" cy="856869"/>
                          <a:chOff x="0" y="0"/>
                          <a:chExt cx="3145409" cy="856869"/>
                        </a:xfrm>
                      </wpg:grpSpPr>
                      <wps:wsp>
                        <wps:cNvPr id="16187" name="Shape 16187"/>
                        <wps:cNvSpPr/>
                        <wps:spPr>
                          <a:xfrm>
                            <a:off x="167513" y="0"/>
                            <a:ext cx="12877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87780" h="9144">
                                <a:moveTo>
                                  <a:pt x="0" y="0"/>
                                </a:moveTo>
                                <a:lnTo>
                                  <a:pt x="1287780" y="0"/>
                                </a:lnTo>
                                <a:lnTo>
                                  <a:pt x="12877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188" name="Shape 16188"/>
                        <wps:cNvSpPr/>
                        <wps:spPr>
                          <a:xfrm>
                            <a:off x="0" y="815594"/>
                            <a:ext cx="205867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58670" h="9144">
                                <a:moveTo>
                                  <a:pt x="0" y="0"/>
                                </a:moveTo>
                                <a:lnTo>
                                  <a:pt x="2058670" y="0"/>
                                </a:lnTo>
                                <a:lnTo>
                                  <a:pt x="205867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7" name="Shape 2257"/>
                        <wps:cNvSpPr/>
                        <wps:spPr>
                          <a:xfrm>
                            <a:off x="340995" y="354330"/>
                            <a:ext cx="203835" cy="165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835" h="165100">
                                <a:moveTo>
                                  <a:pt x="0" y="63119"/>
                                </a:moveTo>
                                <a:lnTo>
                                  <a:pt x="77851" y="63119"/>
                                </a:lnTo>
                                <a:lnTo>
                                  <a:pt x="101981" y="0"/>
                                </a:lnTo>
                                <a:lnTo>
                                  <a:pt x="125984" y="63119"/>
                                </a:lnTo>
                                <a:lnTo>
                                  <a:pt x="203835" y="63119"/>
                                </a:lnTo>
                                <a:lnTo>
                                  <a:pt x="140843" y="102108"/>
                                </a:lnTo>
                                <a:lnTo>
                                  <a:pt x="164846" y="165100"/>
                                </a:lnTo>
                                <a:lnTo>
                                  <a:pt x="101981" y="126238"/>
                                </a:lnTo>
                                <a:lnTo>
                                  <a:pt x="38989" y="165100"/>
                                </a:lnTo>
                                <a:lnTo>
                                  <a:pt x="62992" y="102108"/>
                                </a:lnTo>
                                <a:close/>
                              </a:path>
                            </a:pathLst>
                          </a:custGeom>
                          <a:ln w="635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189" name="Shape 16189"/>
                        <wps:cNvSpPr/>
                        <wps:spPr>
                          <a:xfrm>
                            <a:off x="1180719" y="848360"/>
                            <a:ext cx="196469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4690" h="9144">
                                <a:moveTo>
                                  <a:pt x="0" y="0"/>
                                </a:moveTo>
                                <a:lnTo>
                                  <a:pt x="1964690" y="0"/>
                                </a:lnTo>
                                <a:lnTo>
                                  <a:pt x="196469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11811" style="width:247.67pt;height:67.47pt;position:absolute;z-index:-2147483647;mso-position-horizontal-relative:text;mso-position-horizontal:absolute;margin-left:43.425pt;mso-position-vertical-relative:text;margin-top:-33.5492pt;" coordsize="31454,8568">
                <v:shape id="Shape 16190" style="position:absolute;width:12877;height:91;left:1675;top:0;" coordsize="1287780,9144" path="m0,0l1287780,0l1287780,9144l0,9144l0,0">
                  <v:stroke weight="0pt" endcap="flat" joinstyle="miter" miterlimit="10" on="false" color="#000000" opacity="0"/>
                  <v:fill on="true" color="#000000"/>
                </v:shape>
                <v:shape id="Shape 16191" style="position:absolute;width:20586;height:91;left:0;top:8155;" coordsize="2058670,9144" path="m0,0l2058670,0l2058670,9144l0,9144l0,0">
                  <v:stroke weight="0pt" endcap="flat" joinstyle="miter" miterlimit="10" on="false" color="#000000" opacity="0"/>
                  <v:fill on="true" color="#000000"/>
                </v:shape>
                <v:shape id="Shape 2257" style="position:absolute;width:2038;height:1651;left:3409;top:3543;" coordsize="203835,165100" path="m0,63119l77851,63119l101981,0l125984,63119l203835,63119l140843,102108l164846,165100l101981,126238l38989,165100l62992,102108x">
                  <v:stroke weight="0.5pt" endcap="flat" joinstyle="miter" miterlimit="10" on="true" color="#000000"/>
                  <v:fill on="false" color="#000000" opacity="0"/>
                </v:shape>
                <v:shape id="Shape 16192" style="position:absolute;width:19646;height:91;left:11807;top:8483;" coordsize="1964690,9144" path="m0,0l1964690,0l1964690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  <w:r>
        <w:t>UNDERTAKING BY THE PARENT / GUARDIAN</w:t>
      </w:r>
      <w:r>
        <w:rPr>
          <w:u w:val="none"/>
        </w:rPr>
        <w:t xml:space="preserve"> </w:t>
      </w:r>
      <w:r>
        <w:rPr>
          <w:b w:val="0"/>
          <w:sz w:val="22"/>
          <w:u w:val="none"/>
        </w:rPr>
        <w:t xml:space="preserve"> </w:t>
      </w:r>
    </w:p>
    <w:p w14:paraId="5548EE1A" w14:textId="77777777" w:rsidR="00CA7A4F" w:rsidRDefault="00A91594">
      <w:pPr>
        <w:numPr>
          <w:ilvl w:val="0"/>
          <w:numId w:val="4"/>
        </w:numPr>
        <w:ind w:right="661" w:hanging="361"/>
      </w:pPr>
      <w:r>
        <w:t xml:space="preserve">I Father/Guardian of declare that I will be responsible for the payment of university fee and other dues. I will also be responsible for making up any loss or damage caused by my daughter to the university property.  </w:t>
      </w:r>
    </w:p>
    <w:p w14:paraId="69E33A61" w14:textId="77777777" w:rsidR="00CA7A4F" w:rsidRDefault="00A91594">
      <w:pPr>
        <w:numPr>
          <w:ilvl w:val="0"/>
          <w:numId w:val="4"/>
        </w:numPr>
        <w:ind w:right="661" w:hanging="361"/>
      </w:pPr>
      <w:r>
        <w:t xml:space="preserve">I affirm that the Vice-Chancellor can debar my daughter from appearing in the university examination for the shortage of attendance.  </w:t>
      </w:r>
    </w:p>
    <w:p w14:paraId="4D437A66" w14:textId="77777777" w:rsidR="00CA7A4F" w:rsidRDefault="00A91594">
      <w:pPr>
        <w:numPr>
          <w:ilvl w:val="0"/>
          <w:numId w:val="4"/>
        </w:numPr>
        <w:spacing w:after="54"/>
        <w:ind w:right="661" w:hanging="361"/>
      </w:pPr>
      <w:r>
        <w:t xml:space="preserve">I affirm that if the head of the institution calls me at any time to discuss the conduct and academic career of my daughter and if I am unable to contact the university authorities, the Vice Chancellor reserves every right to decide unilaterally and this decision will be acceptable to me.  </w:t>
      </w:r>
    </w:p>
    <w:p w14:paraId="30BB68C2" w14:textId="77777777" w:rsidR="00CA7A4F" w:rsidRDefault="00A91594">
      <w:pPr>
        <w:numPr>
          <w:ilvl w:val="0"/>
          <w:numId w:val="4"/>
        </w:numPr>
        <w:spacing w:after="45"/>
        <w:ind w:right="661" w:hanging="361"/>
      </w:pPr>
      <w:r>
        <w:t xml:space="preserve">I concede this authority vested in the Vice-Chancellor to strike off my daughter’s name from the university rolls as a punishment for the infringement of university rules and discipline printed in the prospectus amended from time to time  </w:t>
      </w:r>
    </w:p>
    <w:p w14:paraId="20AE9BD1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5"/>
        </w:rPr>
        <w:t xml:space="preserve"> </w:t>
      </w:r>
      <w:r>
        <w:t xml:space="preserve"> </w:t>
      </w:r>
    </w:p>
    <w:p w14:paraId="659C6363" w14:textId="77777777" w:rsidR="00CA7A4F" w:rsidRDefault="00A91594">
      <w:pPr>
        <w:tabs>
          <w:tab w:val="center" w:pos="734"/>
          <w:tab w:val="center" w:pos="3187"/>
          <w:tab w:val="center" w:pos="6718"/>
          <w:tab w:val="center" w:pos="8779"/>
        </w:tabs>
        <w:spacing w:after="52"/>
        <w:ind w:left="0" w:firstLine="0"/>
        <w:jc w:val="left"/>
      </w:pP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</w:r>
      <w:r>
        <w:t xml:space="preserve">Date    </w:t>
      </w:r>
      <w:r>
        <w:tab/>
        <w:t xml:space="preserve">  </w:t>
      </w:r>
      <w:r>
        <w:tab/>
        <w:t xml:space="preserve">  </w:t>
      </w:r>
      <w:r>
        <w:tab/>
        <w:t xml:space="preserve"> </w:t>
      </w:r>
    </w:p>
    <w:p w14:paraId="3B9DAB3A" w14:textId="77777777" w:rsidR="00CA7A4F" w:rsidRDefault="00A91594">
      <w:pPr>
        <w:tabs>
          <w:tab w:val="center" w:pos="671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lang w:val="en-US" w:eastAsia="en-US"/>
        </w:rPr>
        <mc:AlternateContent>
          <mc:Choice Requires="wpg">
            <w:drawing>
              <wp:inline distT="0" distB="0" distL="0" distR="0" wp14:anchorId="39DC3FEF" wp14:editId="518D97DA">
                <wp:extent cx="2618105" cy="8509"/>
                <wp:effectExtent l="0" t="0" r="0" b="0"/>
                <wp:docPr id="11813" name="Group 118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18105" cy="8509"/>
                          <a:chOff x="0" y="0"/>
                          <a:chExt cx="2618105" cy="8509"/>
                        </a:xfrm>
                      </wpg:grpSpPr>
                      <wps:wsp>
                        <wps:cNvPr id="16193" name="Shape 16193"/>
                        <wps:cNvSpPr/>
                        <wps:spPr>
                          <a:xfrm>
                            <a:off x="0" y="0"/>
                            <a:ext cx="261810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18105" h="9144">
                                <a:moveTo>
                                  <a:pt x="0" y="0"/>
                                </a:moveTo>
                                <a:lnTo>
                                  <a:pt x="2618105" y="0"/>
                                </a:lnTo>
                                <a:lnTo>
                                  <a:pt x="261810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11813" style="width:206.15pt;height:0.669983pt;mso-position-horizontal-relative:char;mso-position-vertical-relative:line" coordsize="26181,85">
                <v:shape id="Shape 16194" style="position:absolute;width:26181;height:91;left:0;top:0;" coordsize="2618105,9144" path="m0,0l2618105,0l2618105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  <w:r>
        <w:t xml:space="preserve">  </w:t>
      </w:r>
      <w:r>
        <w:tab/>
        <w:t xml:space="preserve">  </w:t>
      </w:r>
    </w:p>
    <w:p w14:paraId="2ABE96E1" w14:textId="77777777" w:rsidR="00CA7A4F" w:rsidRDefault="00A91594">
      <w:pPr>
        <w:tabs>
          <w:tab w:val="center" w:pos="350"/>
          <w:tab w:val="center" w:pos="6688"/>
        </w:tabs>
        <w:spacing w:after="103"/>
        <w:ind w:left="0" w:firstLine="0"/>
        <w:jc w:val="left"/>
      </w:pP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</w:r>
      <w:r>
        <w:rPr>
          <w:sz w:val="18"/>
        </w:rPr>
        <w:t xml:space="preserve">  </w:t>
      </w:r>
      <w:r>
        <w:rPr>
          <w:sz w:val="18"/>
        </w:rPr>
        <w:tab/>
      </w:r>
      <w:r>
        <w:t xml:space="preserve">SIGNATURE OF FATHER / GUARDIAN  </w:t>
      </w:r>
    </w:p>
    <w:p w14:paraId="6CAF022A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30"/>
        </w:rPr>
        <w:t xml:space="preserve"> </w:t>
      </w:r>
      <w:r>
        <w:t xml:space="preserve"> </w:t>
      </w:r>
    </w:p>
    <w:p w14:paraId="10F2E997" w14:textId="77777777" w:rsidR="00CA7A4F" w:rsidRDefault="00A91594">
      <w:pPr>
        <w:spacing w:after="135" w:line="259" w:lineRule="auto"/>
        <w:ind w:left="916" w:firstLine="0"/>
        <w:jc w:val="left"/>
      </w:pPr>
      <w:r>
        <w:rPr>
          <w:b/>
          <w:sz w:val="26"/>
        </w:rPr>
        <w:t xml:space="preserve">……………………………………………………………………………… </w:t>
      </w:r>
      <w:r>
        <w:t xml:space="preserve"> </w:t>
      </w:r>
    </w:p>
    <w:p w14:paraId="51F801B9" w14:textId="77777777" w:rsidR="00CA7A4F" w:rsidRDefault="00A91594">
      <w:pPr>
        <w:spacing w:after="0" w:line="259" w:lineRule="auto"/>
        <w:ind w:left="0" w:right="320" w:firstLine="0"/>
        <w:jc w:val="center"/>
      </w:pPr>
      <w:r>
        <w:rPr>
          <w:b/>
          <w:sz w:val="26"/>
        </w:rPr>
        <w:t xml:space="preserve">FOR OFFICE USE ONLY </w:t>
      </w:r>
      <w:r>
        <w:t xml:space="preserve"> </w:t>
      </w:r>
    </w:p>
    <w:tbl>
      <w:tblPr>
        <w:tblStyle w:val="TableGrid"/>
        <w:tblW w:w="6072" w:type="dxa"/>
        <w:tblInd w:w="2304" w:type="dxa"/>
        <w:tblCellMar>
          <w:top w:w="26" w:type="dxa"/>
          <w:left w:w="8" w:type="dxa"/>
          <w:right w:w="28" w:type="dxa"/>
        </w:tblCellMar>
        <w:tblLook w:val="04A0" w:firstRow="1" w:lastRow="0" w:firstColumn="1" w:lastColumn="0" w:noHBand="0" w:noVBand="1"/>
      </w:tblPr>
      <w:tblGrid>
        <w:gridCol w:w="1595"/>
        <w:gridCol w:w="2236"/>
        <w:gridCol w:w="2241"/>
      </w:tblGrid>
      <w:tr w:rsidR="00CA7A4F" w14:paraId="0496496C" w14:textId="77777777">
        <w:trPr>
          <w:trHeight w:val="353"/>
        </w:trPr>
        <w:tc>
          <w:tcPr>
            <w:tcW w:w="1595" w:type="dxa"/>
            <w:tcBorders>
              <w:top w:val="single" w:sz="6" w:space="0" w:color="383336"/>
              <w:left w:val="single" w:sz="6" w:space="0" w:color="383336"/>
              <w:bottom w:val="single" w:sz="8" w:space="0" w:color="383336"/>
              <w:right w:val="single" w:sz="6" w:space="0" w:color="383336"/>
            </w:tcBorders>
          </w:tcPr>
          <w:p w14:paraId="3266F511" w14:textId="77777777" w:rsidR="00CA7A4F" w:rsidRDefault="00A91594">
            <w:pPr>
              <w:spacing w:after="0" w:line="259" w:lineRule="auto"/>
              <w:ind w:left="36" w:firstLine="0"/>
              <w:jc w:val="center"/>
            </w:pPr>
            <w:r>
              <w:rPr>
                <w:b/>
              </w:rPr>
              <w:t xml:space="preserve">Complete </w:t>
            </w:r>
            <w:r>
              <w:t xml:space="preserve"> </w:t>
            </w:r>
          </w:p>
        </w:tc>
        <w:tc>
          <w:tcPr>
            <w:tcW w:w="2236" w:type="dxa"/>
            <w:tcBorders>
              <w:top w:val="single" w:sz="6" w:space="0" w:color="383336"/>
              <w:left w:val="single" w:sz="6" w:space="0" w:color="383336"/>
              <w:bottom w:val="single" w:sz="8" w:space="0" w:color="383336"/>
              <w:right w:val="single" w:sz="6" w:space="0" w:color="383336"/>
            </w:tcBorders>
          </w:tcPr>
          <w:p w14:paraId="32D4655E" w14:textId="77777777" w:rsidR="00CA7A4F" w:rsidRDefault="00A91594">
            <w:pPr>
              <w:spacing w:after="0" w:line="259" w:lineRule="auto"/>
              <w:ind w:left="651" w:firstLine="0"/>
              <w:jc w:val="left"/>
            </w:pPr>
            <w:r>
              <w:rPr>
                <w:b/>
              </w:rPr>
              <w:t xml:space="preserve">Incomplete </w:t>
            </w:r>
            <w:r>
              <w:t xml:space="preserve"> </w:t>
            </w:r>
          </w:p>
        </w:tc>
        <w:tc>
          <w:tcPr>
            <w:tcW w:w="2241" w:type="dxa"/>
            <w:tcBorders>
              <w:top w:val="single" w:sz="6" w:space="0" w:color="383336"/>
              <w:left w:val="single" w:sz="6" w:space="0" w:color="383336"/>
              <w:bottom w:val="single" w:sz="8" w:space="0" w:color="383336"/>
              <w:right w:val="single" w:sz="6" w:space="0" w:color="383336"/>
            </w:tcBorders>
          </w:tcPr>
          <w:p w14:paraId="194198F9" w14:textId="77777777" w:rsidR="00CA7A4F" w:rsidRDefault="00A91594">
            <w:pPr>
              <w:spacing w:after="0" w:line="259" w:lineRule="auto"/>
              <w:ind w:left="0" w:right="107" w:firstLine="0"/>
              <w:jc w:val="right"/>
            </w:pPr>
            <w:r>
              <w:rPr>
                <w:b/>
              </w:rPr>
              <w:t xml:space="preserve">Missing Documents </w:t>
            </w:r>
            <w:r>
              <w:t xml:space="preserve"> </w:t>
            </w:r>
          </w:p>
        </w:tc>
      </w:tr>
      <w:tr w:rsidR="00CA7A4F" w14:paraId="578FD43D" w14:textId="77777777">
        <w:trPr>
          <w:trHeight w:val="413"/>
        </w:trPr>
        <w:tc>
          <w:tcPr>
            <w:tcW w:w="1595" w:type="dxa"/>
            <w:tcBorders>
              <w:top w:val="single" w:sz="8" w:space="0" w:color="383336"/>
              <w:left w:val="single" w:sz="6" w:space="0" w:color="383336"/>
              <w:bottom w:val="single" w:sz="6" w:space="0" w:color="383336"/>
              <w:right w:val="single" w:sz="6" w:space="0" w:color="383336"/>
            </w:tcBorders>
          </w:tcPr>
          <w:p w14:paraId="148B7A38" w14:textId="77777777" w:rsidR="00CA7A4F" w:rsidRDefault="00A91594">
            <w:pPr>
              <w:spacing w:after="0" w:line="259" w:lineRule="auto"/>
              <w:ind w:left="0" w:firstLine="0"/>
              <w:jc w:val="left"/>
            </w:pPr>
            <w:r>
              <w:t xml:space="preserve">  </w:t>
            </w:r>
          </w:p>
        </w:tc>
        <w:tc>
          <w:tcPr>
            <w:tcW w:w="2236" w:type="dxa"/>
            <w:tcBorders>
              <w:top w:val="single" w:sz="8" w:space="0" w:color="383336"/>
              <w:left w:val="single" w:sz="6" w:space="0" w:color="383336"/>
              <w:bottom w:val="single" w:sz="6" w:space="0" w:color="383336"/>
              <w:right w:val="single" w:sz="6" w:space="0" w:color="383336"/>
            </w:tcBorders>
          </w:tcPr>
          <w:p w14:paraId="45DC82D8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t xml:space="preserve">  </w:t>
            </w:r>
          </w:p>
        </w:tc>
        <w:tc>
          <w:tcPr>
            <w:tcW w:w="2241" w:type="dxa"/>
            <w:tcBorders>
              <w:top w:val="single" w:sz="8" w:space="0" w:color="383336"/>
              <w:left w:val="single" w:sz="6" w:space="0" w:color="383336"/>
              <w:bottom w:val="single" w:sz="6" w:space="0" w:color="383336"/>
              <w:right w:val="single" w:sz="6" w:space="0" w:color="383336"/>
            </w:tcBorders>
          </w:tcPr>
          <w:p w14:paraId="379483C4" w14:textId="77777777" w:rsidR="00CA7A4F" w:rsidRDefault="00A91594">
            <w:pPr>
              <w:spacing w:after="0" w:line="259" w:lineRule="auto"/>
              <w:ind w:left="5" w:firstLine="0"/>
              <w:jc w:val="left"/>
            </w:pPr>
            <w:r>
              <w:t xml:space="preserve">  </w:t>
            </w:r>
          </w:p>
        </w:tc>
      </w:tr>
    </w:tbl>
    <w:p w14:paraId="43CE006D" w14:textId="77777777" w:rsidR="00CA7A4F" w:rsidRDefault="00A91594">
      <w:pPr>
        <w:spacing w:after="9" w:line="259" w:lineRule="auto"/>
        <w:ind w:left="15" w:right="1852" w:firstLine="0"/>
        <w:jc w:val="left"/>
      </w:pPr>
      <w:r>
        <w:rPr>
          <w:b/>
          <w:sz w:val="28"/>
        </w:rPr>
        <w:t xml:space="preserve"> </w:t>
      </w:r>
      <w:r>
        <w:t xml:space="preserve"> </w:t>
      </w:r>
    </w:p>
    <w:p w14:paraId="50F32E63" w14:textId="77777777" w:rsidR="00CA7A4F" w:rsidRDefault="00A91594">
      <w:pPr>
        <w:tabs>
          <w:tab w:val="center" w:pos="2427"/>
          <w:tab w:val="center" w:pos="7275"/>
          <w:tab w:val="center" w:pos="9374"/>
        </w:tabs>
        <w:spacing w:after="9" w:line="259" w:lineRule="auto"/>
        <w:ind w:left="0" w:firstLine="0"/>
        <w:jc w:val="left"/>
      </w:pP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</w:r>
      <w:r>
        <w:rPr>
          <w:b/>
          <w:sz w:val="20"/>
        </w:rPr>
        <w:t>Signature of the Dealing Clerk with Stamp:</w:t>
      </w:r>
      <w:r>
        <w:rPr>
          <w:b/>
          <w:sz w:val="20"/>
          <w:u w:val="single" w:color="000000"/>
        </w:rPr>
        <w:t xml:space="preserve">  </w:t>
      </w:r>
      <w:r>
        <w:rPr>
          <w:b/>
          <w:sz w:val="20"/>
          <w:u w:val="single" w:color="000000"/>
        </w:rPr>
        <w:tab/>
      </w:r>
      <w:r>
        <w:rPr>
          <w:b/>
          <w:sz w:val="20"/>
        </w:rPr>
        <w:t xml:space="preserve">Date / Diary No: </w:t>
      </w:r>
      <w:r>
        <w:rPr>
          <w:b/>
          <w:sz w:val="20"/>
          <w:u w:val="single" w:color="000000"/>
        </w:rPr>
        <w:t xml:space="preserve">   </w:t>
      </w:r>
      <w:r>
        <w:rPr>
          <w:b/>
          <w:sz w:val="20"/>
          <w:u w:val="single" w:color="000000"/>
        </w:rPr>
        <w:tab/>
      </w:r>
      <w:r>
        <w:rPr>
          <w:b/>
          <w:sz w:val="20"/>
        </w:rPr>
        <w:t xml:space="preserve"> </w:t>
      </w:r>
      <w:r>
        <w:t xml:space="preserve"> </w:t>
      </w:r>
    </w:p>
    <w:p w14:paraId="1C476F2C" w14:textId="77777777" w:rsidR="00CA7A4F" w:rsidRDefault="00A91594">
      <w:pPr>
        <w:spacing w:after="10" w:line="259" w:lineRule="auto"/>
        <w:ind w:left="15" w:firstLine="0"/>
        <w:jc w:val="left"/>
      </w:pPr>
      <w:r>
        <w:rPr>
          <w:b/>
          <w:sz w:val="20"/>
        </w:rPr>
        <w:t xml:space="preserve"> </w:t>
      </w:r>
      <w:r>
        <w:t xml:space="preserve"> </w:t>
      </w:r>
    </w:p>
    <w:p w14:paraId="7B80B157" w14:textId="77777777" w:rsidR="00CA7A4F" w:rsidRDefault="00A91594">
      <w:pPr>
        <w:spacing w:after="0" w:line="259" w:lineRule="auto"/>
        <w:ind w:left="15" w:firstLine="0"/>
        <w:jc w:val="left"/>
      </w:pPr>
      <w:r>
        <w:rPr>
          <w:b/>
          <w:sz w:val="20"/>
        </w:rPr>
        <w:t xml:space="preserve"> </w:t>
      </w:r>
      <w:r>
        <w:t xml:space="preserve"> </w:t>
      </w:r>
    </w:p>
    <w:p w14:paraId="132045F4" w14:textId="77777777" w:rsidR="00CA7A4F" w:rsidRDefault="00A91594">
      <w:pPr>
        <w:tabs>
          <w:tab w:val="center" w:pos="2959"/>
        </w:tabs>
        <w:spacing w:after="9" w:line="259" w:lineRule="auto"/>
        <w:ind w:left="0" w:firstLine="0"/>
        <w:jc w:val="left"/>
      </w:pPr>
      <w:r>
        <w:rPr>
          <w:sz w:val="20"/>
        </w:rPr>
        <w:t xml:space="preserve">  </w:t>
      </w:r>
      <w:r>
        <w:rPr>
          <w:sz w:val="20"/>
        </w:rPr>
        <w:tab/>
      </w:r>
      <w:r>
        <w:rPr>
          <w:b/>
          <w:sz w:val="20"/>
        </w:rPr>
        <w:t>for more information, please visit https://uhe.edu.pk</w:t>
      </w:r>
      <w:r>
        <w:t xml:space="preserve"> </w:t>
      </w:r>
    </w:p>
    <w:p w14:paraId="5828521E" w14:textId="77777777" w:rsidR="00CA7A4F" w:rsidRDefault="00A91594">
      <w:pPr>
        <w:spacing w:after="0" w:line="259" w:lineRule="auto"/>
        <w:ind w:left="15" w:firstLine="0"/>
        <w:jc w:val="left"/>
      </w:pPr>
      <w:r>
        <w:rPr>
          <w:sz w:val="20"/>
        </w:rPr>
        <w:t xml:space="preserve"> </w:t>
      </w:r>
      <w:r>
        <w:t xml:space="preserve"> </w:t>
      </w:r>
    </w:p>
    <w:sectPr w:rsidR="00CA7A4F">
      <w:pgSz w:w="11910" w:h="16840"/>
      <w:pgMar w:top="449" w:right="676" w:bottom="708" w:left="100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D25AE"/>
    <w:multiLevelType w:val="hybridMultilevel"/>
    <w:tmpl w:val="FFFFFFFF"/>
    <w:lvl w:ilvl="0" w:tplc="7B2808A6">
      <w:start w:val="1"/>
      <w:numFmt w:val="decimal"/>
      <w:lvlText w:val="%1."/>
      <w:lvlJc w:val="left"/>
      <w:pPr>
        <w:ind w:left="7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E2C09DC">
      <w:start w:val="1"/>
      <w:numFmt w:val="lowerLetter"/>
      <w:lvlText w:val="%2"/>
      <w:lvlJc w:val="left"/>
      <w:pPr>
        <w:ind w:left="15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C4EF0FA">
      <w:start w:val="1"/>
      <w:numFmt w:val="lowerRoman"/>
      <w:lvlText w:val="%3"/>
      <w:lvlJc w:val="left"/>
      <w:pPr>
        <w:ind w:left="22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934812E">
      <w:start w:val="1"/>
      <w:numFmt w:val="decimal"/>
      <w:lvlText w:val="%4"/>
      <w:lvlJc w:val="left"/>
      <w:pPr>
        <w:ind w:left="29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8686492">
      <w:start w:val="1"/>
      <w:numFmt w:val="lowerLetter"/>
      <w:lvlText w:val="%5"/>
      <w:lvlJc w:val="left"/>
      <w:pPr>
        <w:ind w:left="36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5028FBC">
      <w:start w:val="1"/>
      <w:numFmt w:val="lowerRoman"/>
      <w:lvlText w:val="%6"/>
      <w:lvlJc w:val="left"/>
      <w:pPr>
        <w:ind w:left="43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F85594">
      <w:start w:val="1"/>
      <w:numFmt w:val="decimal"/>
      <w:lvlText w:val="%7"/>
      <w:lvlJc w:val="left"/>
      <w:pPr>
        <w:ind w:left="51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31E6120">
      <w:start w:val="1"/>
      <w:numFmt w:val="lowerLetter"/>
      <w:lvlText w:val="%8"/>
      <w:lvlJc w:val="left"/>
      <w:pPr>
        <w:ind w:left="58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7564328">
      <w:start w:val="1"/>
      <w:numFmt w:val="lowerRoman"/>
      <w:lvlText w:val="%9"/>
      <w:lvlJc w:val="left"/>
      <w:pPr>
        <w:ind w:left="65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BBB044F"/>
    <w:multiLevelType w:val="hybridMultilevel"/>
    <w:tmpl w:val="FFFFFFFF"/>
    <w:lvl w:ilvl="0" w:tplc="F6BE756C">
      <w:start w:val="1"/>
      <w:numFmt w:val="decimal"/>
      <w:lvlText w:val="%1."/>
      <w:lvlJc w:val="left"/>
      <w:pPr>
        <w:ind w:left="7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6CEC866">
      <w:start w:val="1"/>
      <w:numFmt w:val="lowerLetter"/>
      <w:lvlText w:val="%2"/>
      <w:lvlJc w:val="left"/>
      <w:pPr>
        <w:ind w:left="15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2AA0EC">
      <w:start w:val="1"/>
      <w:numFmt w:val="lowerRoman"/>
      <w:lvlText w:val="%3"/>
      <w:lvlJc w:val="left"/>
      <w:pPr>
        <w:ind w:left="22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DC8448">
      <w:start w:val="1"/>
      <w:numFmt w:val="decimal"/>
      <w:lvlText w:val="%4"/>
      <w:lvlJc w:val="left"/>
      <w:pPr>
        <w:ind w:left="29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04CC46">
      <w:start w:val="1"/>
      <w:numFmt w:val="lowerLetter"/>
      <w:lvlText w:val="%5"/>
      <w:lvlJc w:val="left"/>
      <w:pPr>
        <w:ind w:left="36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4C1E2">
      <w:start w:val="1"/>
      <w:numFmt w:val="lowerRoman"/>
      <w:lvlText w:val="%6"/>
      <w:lvlJc w:val="left"/>
      <w:pPr>
        <w:ind w:left="43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BCD2B4">
      <w:start w:val="1"/>
      <w:numFmt w:val="decimal"/>
      <w:lvlText w:val="%7"/>
      <w:lvlJc w:val="left"/>
      <w:pPr>
        <w:ind w:left="51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A0DC4">
      <w:start w:val="1"/>
      <w:numFmt w:val="lowerLetter"/>
      <w:lvlText w:val="%8"/>
      <w:lvlJc w:val="left"/>
      <w:pPr>
        <w:ind w:left="58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72C769A">
      <w:start w:val="1"/>
      <w:numFmt w:val="lowerRoman"/>
      <w:lvlText w:val="%9"/>
      <w:lvlJc w:val="left"/>
      <w:pPr>
        <w:ind w:left="65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E0E1B13"/>
    <w:multiLevelType w:val="hybridMultilevel"/>
    <w:tmpl w:val="FFFFFFFF"/>
    <w:lvl w:ilvl="0" w:tplc="C45C9DE8">
      <w:start w:val="1"/>
      <w:numFmt w:val="decimal"/>
      <w:lvlText w:val="%1."/>
      <w:lvlJc w:val="left"/>
      <w:pPr>
        <w:ind w:left="7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986440">
      <w:start w:val="1"/>
      <w:numFmt w:val="lowerLetter"/>
      <w:lvlText w:val="%2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40ECAAE">
      <w:start w:val="1"/>
      <w:numFmt w:val="lowerRoman"/>
      <w:lvlText w:val="%3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60F4BA">
      <w:start w:val="1"/>
      <w:numFmt w:val="decimal"/>
      <w:lvlText w:val="%4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78BADC">
      <w:start w:val="1"/>
      <w:numFmt w:val="lowerLetter"/>
      <w:lvlText w:val="%5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CF898AE">
      <w:start w:val="1"/>
      <w:numFmt w:val="lowerRoman"/>
      <w:lvlText w:val="%6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A988C60">
      <w:start w:val="1"/>
      <w:numFmt w:val="decimal"/>
      <w:lvlText w:val="%7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27CDF52">
      <w:start w:val="1"/>
      <w:numFmt w:val="lowerLetter"/>
      <w:lvlText w:val="%8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CC8D4C8">
      <w:start w:val="1"/>
      <w:numFmt w:val="lowerRoman"/>
      <w:lvlText w:val="%9"/>
      <w:lvlJc w:val="left"/>
      <w:pPr>
        <w:ind w:left="6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A741757"/>
    <w:multiLevelType w:val="hybridMultilevel"/>
    <w:tmpl w:val="FFFFFFFF"/>
    <w:lvl w:ilvl="0" w:tplc="1BB20578">
      <w:start w:val="1"/>
      <w:numFmt w:val="decimal"/>
      <w:lvlText w:val="%1."/>
      <w:lvlJc w:val="left"/>
      <w:pPr>
        <w:ind w:left="7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AB8FBC8">
      <w:start w:val="1"/>
      <w:numFmt w:val="lowerLetter"/>
      <w:lvlText w:val="%2"/>
      <w:lvlJc w:val="left"/>
      <w:pPr>
        <w:ind w:left="15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4D25FDE">
      <w:start w:val="1"/>
      <w:numFmt w:val="lowerRoman"/>
      <w:lvlText w:val="%3"/>
      <w:lvlJc w:val="left"/>
      <w:pPr>
        <w:ind w:left="22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28DCE4">
      <w:start w:val="1"/>
      <w:numFmt w:val="decimal"/>
      <w:lvlText w:val="%4"/>
      <w:lvlJc w:val="left"/>
      <w:pPr>
        <w:ind w:left="29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952511A">
      <w:start w:val="1"/>
      <w:numFmt w:val="lowerLetter"/>
      <w:lvlText w:val="%5"/>
      <w:lvlJc w:val="left"/>
      <w:pPr>
        <w:ind w:left="36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9D6B81A">
      <w:start w:val="1"/>
      <w:numFmt w:val="lowerRoman"/>
      <w:lvlText w:val="%6"/>
      <w:lvlJc w:val="left"/>
      <w:pPr>
        <w:ind w:left="43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E3CBA76">
      <w:start w:val="1"/>
      <w:numFmt w:val="decimal"/>
      <w:lvlText w:val="%7"/>
      <w:lvlJc w:val="left"/>
      <w:pPr>
        <w:ind w:left="51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6E25114">
      <w:start w:val="1"/>
      <w:numFmt w:val="lowerLetter"/>
      <w:lvlText w:val="%8"/>
      <w:lvlJc w:val="left"/>
      <w:pPr>
        <w:ind w:left="58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2D4DEDC">
      <w:start w:val="1"/>
      <w:numFmt w:val="lowerRoman"/>
      <w:lvlText w:val="%9"/>
      <w:lvlJc w:val="left"/>
      <w:pPr>
        <w:ind w:left="65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bWwsDAxNjc1NzJX0lEKTi0uzszPAykwrAUAWOGk+CwAAAA="/>
  </w:docVars>
  <w:rsids>
    <w:rsidRoot w:val="00CA7A4F"/>
    <w:rsid w:val="00126758"/>
    <w:rsid w:val="003F216E"/>
    <w:rsid w:val="005A0D49"/>
    <w:rsid w:val="00637A6A"/>
    <w:rsid w:val="007C169A"/>
    <w:rsid w:val="00A0666E"/>
    <w:rsid w:val="00A91594"/>
    <w:rsid w:val="00B134BA"/>
    <w:rsid w:val="00B56CE3"/>
    <w:rsid w:val="00CA7A4F"/>
    <w:rsid w:val="00D77030"/>
    <w:rsid w:val="00D93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D8A7A"/>
  <w15:docId w15:val="{9ED8C826-898B-3043-8DE4-C573FAF1C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7" w:line="258" w:lineRule="auto"/>
      <w:ind w:left="444" w:hanging="10"/>
      <w:jc w:val="both"/>
    </w:pPr>
    <w:rPr>
      <w:rFonts w:ascii="Times New Roman" w:eastAsia="Times New Roman" w:hAnsi="Times New Roman" w:cs="Times New Roman"/>
      <w:color w:val="000000"/>
      <w:lang w:val="en" w:eastAsia="en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3"/>
      <w:ind w:left="959" w:right="111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65" w:lineRule="auto"/>
      <w:ind w:left="139" w:hanging="10"/>
      <w:jc w:val="center"/>
      <w:outlineLvl w:val="1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36</Words>
  <Characters>5341</Characters>
  <Application>Microsoft Office Word</Application>
  <DocSecurity>0</DocSecurity>
  <Lines>44</Lines>
  <Paragraphs>12</Paragraphs>
  <ScaleCrop>false</ScaleCrop>
  <Company/>
  <LinksUpToDate>false</LinksUpToDate>
  <CharactersWithSpaces>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rashidalikhan@gmail.com</dc:creator>
  <cp:keywords/>
  <cp:lastModifiedBy>sdfjlsf</cp:lastModifiedBy>
  <cp:revision>3</cp:revision>
  <dcterms:created xsi:type="dcterms:W3CDTF">2023-09-14T06:25:00Z</dcterms:created>
  <dcterms:modified xsi:type="dcterms:W3CDTF">2023-09-15T07:12:00Z</dcterms:modified>
</cp:coreProperties>
</file>